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E4BFF" w14:textId="101BF9FD" w:rsidR="00B06C6A" w:rsidRDefault="00B2200C" w:rsidP="00E74F95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>Navy Battle</w:t>
      </w:r>
    </w:p>
    <w:p w14:paraId="431644E9" w14:textId="344506BF" w:rsidR="00B06C6A" w:rsidRPr="00CD59E8" w:rsidRDefault="00FC3FE5" w:rsidP="00B06C6A">
      <w:pPr>
        <w:jc w:val="both"/>
        <w:rPr>
          <w:i/>
          <w:noProof/>
        </w:rPr>
      </w:pPr>
      <w:r w:rsidRPr="00FC3FE5">
        <w:rPr>
          <w:i/>
          <w:noProof/>
        </w:rPr>
        <w:t xml:space="preserve">1914, September 22 – German submarine </w:t>
      </w:r>
      <w:hyperlink r:id="rId7" w:tooltip="SM U-9" w:history="1">
        <w:r w:rsidRPr="00867AD4">
          <w:rPr>
            <w:i/>
            <w:noProof/>
          </w:rPr>
          <w:t>U-9</w:t>
        </w:r>
      </w:hyperlink>
      <w:r w:rsidRPr="00FC3FE5">
        <w:rPr>
          <w:i/>
          <w:noProof/>
        </w:rPr>
        <w:t xml:space="preserve"> </w:t>
      </w:r>
      <w:hyperlink r:id="rId8" w:tooltip="Action of 22 September 1914" w:history="1">
        <w:r w:rsidRPr="00FC3FE5">
          <w:rPr>
            <w:i/>
            <w:noProof/>
          </w:rPr>
          <w:t xml:space="preserve">sinks three unescorted British </w:t>
        </w:r>
        <w:r w:rsidR="000E5E6D">
          <w:rPr>
            <w:i/>
            <w:noProof/>
          </w:rPr>
          <w:t>armored</w:t>
        </w:r>
        <w:r w:rsidRPr="00FC3FE5">
          <w:rPr>
            <w:i/>
            <w:noProof/>
          </w:rPr>
          <w:t xml:space="preserve"> cruisers</w:t>
        </w:r>
      </w:hyperlink>
      <w:r w:rsidRPr="00FC3FE5">
        <w:rPr>
          <w:i/>
          <w:noProof/>
        </w:rPr>
        <w:t xml:space="preserve"> </w:t>
      </w:r>
      <w:hyperlink r:id="rId9" w:tooltip="HMS Aboukir (1900)" w:history="1">
        <w:r w:rsidRPr="00FC3FE5">
          <w:rPr>
            <w:i/>
            <w:noProof/>
          </w:rPr>
          <w:t>HMS </w:t>
        </w:r>
        <w:r w:rsidRPr="00FC3FE5">
          <w:rPr>
            <w:noProof/>
          </w:rPr>
          <w:t>Aboukir</w:t>
        </w:r>
      </w:hyperlink>
      <w:r w:rsidRPr="00FC3FE5">
        <w:rPr>
          <w:i/>
          <w:noProof/>
        </w:rPr>
        <w:t xml:space="preserve">, </w:t>
      </w:r>
      <w:hyperlink r:id="rId10" w:tooltip="HMS Hogue (1900)" w:history="1">
        <w:r w:rsidRPr="00FC3FE5">
          <w:rPr>
            <w:i/>
            <w:noProof/>
          </w:rPr>
          <w:t>HMS </w:t>
        </w:r>
        <w:r w:rsidRPr="00FC3FE5">
          <w:rPr>
            <w:noProof/>
          </w:rPr>
          <w:t>Hogue</w:t>
        </w:r>
      </w:hyperlink>
      <w:r w:rsidRPr="00FC3FE5">
        <w:rPr>
          <w:i/>
          <w:noProof/>
        </w:rPr>
        <w:t xml:space="preserve"> and </w:t>
      </w:r>
      <w:hyperlink r:id="rId11" w:tooltip="HMS Cressy (1899)" w:history="1">
        <w:r w:rsidRPr="00FC3FE5">
          <w:rPr>
            <w:i/>
            <w:noProof/>
          </w:rPr>
          <w:t>HMS </w:t>
        </w:r>
        <w:r w:rsidRPr="00FC3FE5">
          <w:rPr>
            <w:noProof/>
          </w:rPr>
          <w:t>Cressy</w:t>
        </w:r>
      </w:hyperlink>
      <w:r w:rsidRPr="00FC3FE5">
        <w:rPr>
          <w:i/>
          <w:noProof/>
        </w:rPr>
        <w:t xml:space="preserve"> in approximately one hour.</w:t>
      </w:r>
      <w:r>
        <w:rPr>
          <w:i/>
          <w:noProof/>
        </w:rPr>
        <w:t xml:space="preserve"> Imagine that they had the technology to make themselves a navigational program </w:t>
      </w:r>
      <w:r w:rsidR="00867AD4">
        <w:rPr>
          <w:i/>
          <w:noProof/>
        </w:rPr>
        <w:t xml:space="preserve">for the submarine </w:t>
      </w:r>
      <w:r>
        <w:rPr>
          <w:i/>
          <w:noProof/>
        </w:rPr>
        <w:t xml:space="preserve">and you are chosen to implement the logic. </w:t>
      </w:r>
      <w:r w:rsidR="00867AD4">
        <w:rPr>
          <w:i/>
          <w:noProof/>
        </w:rPr>
        <w:t xml:space="preserve">Navigate U-9 through the battlefield, </w:t>
      </w:r>
      <w:r>
        <w:rPr>
          <w:i/>
          <w:noProof/>
        </w:rPr>
        <w:t>find and sink the British cruisers</w:t>
      </w:r>
      <w:r w:rsidR="00BA0A4F">
        <w:rPr>
          <w:i/>
          <w:noProof/>
        </w:rPr>
        <w:t xml:space="preserve"> in the dark night</w:t>
      </w:r>
      <w:r>
        <w:rPr>
          <w:i/>
          <w:noProof/>
        </w:rPr>
        <w:t>, avoiding the floating mines all over the North Sea.</w:t>
      </w:r>
    </w:p>
    <w:p w14:paraId="466BD7BE" w14:textId="42056466" w:rsidR="00677DF3" w:rsidRDefault="00B06C6A" w:rsidP="00B06C6A">
      <w:pPr>
        <w:jc w:val="both"/>
        <w:rPr>
          <w:iCs/>
          <w:noProof/>
        </w:rPr>
      </w:pPr>
      <w:r>
        <w:rPr>
          <w:iCs/>
          <w:noProof/>
        </w:rPr>
        <w:t xml:space="preserve">You will be given an integer </w:t>
      </w:r>
      <w:r w:rsidRPr="00456E19">
        <w:rPr>
          <w:rFonts w:ascii="Consolas" w:hAnsi="Consolas"/>
          <w:b/>
          <w:bCs/>
          <w:iCs/>
          <w:noProof/>
        </w:rPr>
        <w:t>n</w:t>
      </w:r>
      <w:r>
        <w:rPr>
          <w:iCs/>
          <w:noProof/>
        </w:rPr>
        <w:t xml:space="preserve"> for the size of the </w:t>
      </w:r>
      <w:r w:rsidR="00BC76F3" w:rsidRPr="00BC76F3">
        <w:rPr>
          <w:b/>
          <w:iCs/>
          <w:noProof/>
        </w:rPr>
        <w:t>battlefield</w:t>
      </w:r>
      <w:r w:rsidR="00377562">
        <w:rPr>
          <w:iCs/>
          <w:noProof/>
        </w:rPr>
        <w:t xml:space="preserve"> (square shape). On the next </w:t>
      </w:r>
      <w:r w:rsidR="00377562" w:rsidRPr="00DE61B0">
        <w:rPr>
          <w:b/>
          <w:bCs/>
          <w:iCs/>
          <w:noProof/>
        </w:rPr>
        <w:t>n</w:t>
      </w:r>
      <w:r w:rsidR="00377562">
        <w:rPr>
          <w:iCs/>
          <w:noProof/>
        </w:rPr>
        <w:t xml:space="preserve"> lines, you will receive the rows of the </w:t>
      </w:r>
      <w:r w:rsidR="00BC76F3" w:rsidRPr="00BC76F3">
        <w:rPr>
          <w:b/>
          <w:iCs/>
          <w:noProof/>
        </w:rPr>
        <w:t>battlefield</w:t>
      </w:r>
      <w:r w:rsidR="00377562">
        <w:rPr>
          <w:iCs/>
          <w:noProof/>
        </w:rPr>
        <w:t xml:space="preserve">. </w:t>
      </w:r>
      <w:r w:rsidR="00BC76F3">
        <w:rPr>
          <w:iCs/>
          <w:noProof/>
        </w:rPr>
        <w:t>The submarine</w:t>
      </w:r>
      <w:r w:rsidR="00377562">
        <w:rPr>
          <w:iCs/>
          <w:noProof/>
        </w:rPr>
        <w:t xml:space="preserve"> will start at a </w:t>
      </w:r>
      <w:r w:rsidR="00377562" w:rsidRPr="00DE61B0">
        <w:rPr>
          <w:b/>
          <w:bCs/>
          <w:iCs/>
          <w:noProof/>
        </w:rPr>
        <w:t>random</w:t>
      </w:r>
      <w:r w:rsidR="00377562">
        <w:rPr>
          <w:iCs/>
          <w:noProof/>
        </w:rPr>
        <w:t xml:space="preserve"> position, marked with the letter '</w:t>
      </w:r>
      <w:r w:rsidR="00BC76F3">
        <w:rPr>
          <w:rFonts w:ascii="Consolas" w:hAnsi="Consolas"/>
          <w:b/>
          <w:bCs/>
          <w:iCs/>
          <w:noProof/>
        </w:rPr>
        <w:t>S</w:t>
      </w:r>
      <w:r w:rsidR="00377562">
        <w:rPr>
          <w:iCs/>
          <w:noProof/>
        </w:rPr>
        <w:t xml:space="preserve">'. </w:t>
      </w:r>
      <w:r w:rsidR="00BC76F3">
        <w:rPr>
          <w:iCs/>
          <w:noProof/>
        </w:rPr>
        <w:t>The submarine surveys the surrounding area thro</w:t>
      </w:r>
      <w:r w:rsidR="009D568E">
        <w:rPr>
          <w:iCs/>
          <w:noProof/>
        </w:rPr>
        <w:t>u</w:t>
      </w:r>
      <w:r w:rsidR="00BC76F3">
        <w:rPr>
          <w:iCs/>
          <w:noProof/>
        </w:rPr>
        <w:t>gh its periscope</w:t>
      </w:r>
      <w:r w:rsidR="00677DF3">
        <w:rPr>
          <w:iCs/>
          <w:noProof/>
        </w:rPr>
        <w:t xml:space="preserve">, so it has to climb up to periscope depth, where it might run across naval </w:t>
      </w:r>
      <w:r w:rsidR="00677DF3" w:rsidRPr="009D568E">
        <w:rPr>
          <w:b/>
          <w:iCs/>
          <w:noProof/>
        </w:rPr>
        <w:t>mines</w:t>
      </w:r>
      <w:r w:rsidR="00BC76F3">
        <w:rPr>
          <w:iCs/>
          <w:noProof/>
        </w:rPr>
        <w:t xml:space="preserve">. </w:t>
      </w:r>
    </w:p>
    <w:p w14:paraId="2933BFA4" w14:textId="4E018C42" w:rsidR="001C1A50" w:rsidRDefault="00677DF3" w:rsidP="001C1A50">
      <w:pPr>
        <w:jc w:val="both"/>
        <w:rPr>
          <w:iCs/>
          <w:noProof/>
        </w:rPr>
      </w:pPr>
      <w:r>
        <w:rPr>
          <w:iCs/>
          <w:noProof/>
        </w:rPr>
        <w:t xml:space="preserve">When the submarine receives direction, it goes deep and moves </w:t>
      </w:r>
      <w:r w:rsidR="001E7EDB">
        <w:rPr>
          <w:b/>
          <w:iCs/>
          <w:noProof/>
        </w:rPr>
        <w:t xml:space="preserve">one position </w:t>
      </w:r>
      <w:r w:rsidR="000E5E6D">
        <w:rPr>
          <w:b/>
          <w:iCs/>
          <w:noProof/>
        </w:rPr>
        <w:t>toward</w:t>
      </w:r>
      <w:r w:rsidR="001E7EDB">
        <w:rPr>
          <w:b/>
          <w:iCs/>
          <w:noProof/>
        </w:rPr>
        <w:t xml:space="preserve"> the given direction</w:t>
      </w:r>
      <w:r w:rsidR="001E7EDB">
        <w:rPr>
          <w:iCs/>
          <w:noProof/>
          <w:lang w:val="bg-BG"/>
        </w:rPr>
        <w:t>.</w:t>
      </w:r>
      <w:r w:rsidR="00502E12">
        <w:rPr>
          <w:iCs/>
          <w:noProof/>
        </w:rPr>
        <w:t xml:space="preserve"> </w:t>
      </w:r>
      <w:r w:rsidR="00F20698">
        <w:rPr>
          <w:iCs/>
          <w:noProof/>
        </w:rPr>
        <w:t>O</w:t>
      </w:r>
      <w:r w:rsidR="001C1A50">
        <w:rPr>
          <w:iCs/>
          <w:noProof/>
        </w:rPr>
        <w:t>n each turn</w:t>
      </w:r>
      <w:r w:rsidR="00FA77AC">
        <w:rPr>
          <w:iCs/>
          <w:noProof/>
        </w:rPr>
        <w:t>,</w:t>
      </w:r>
      <w:r w:rsidR="001C1A50">
        <w:rPr>
          <w:iCs/>
          <w:noProof/>
        </w:rPr>
        <w:t xml:space="preserve"> you will be guiding the submarine and giving it the </w:t>
      </w:r>
      <w:r w:rsidR="001C1A50" w:rsidRPr="0023482C">
        <w:rPr>
          <w:b/>
          <w:bCs/>
          <w:iCs/>
          <w:noProof/>
        </w:rPr>
        <w:t>direction</w:t>
      </w:r>
      <w:r w:rsidR="001C1A50">
        <w:rPr>
          <w:iCs/>
          <w:noProof/>
        </w:rPr>
        <w:t xml:space="preserve">, </w:t>
      </w:r>
      <w:r w:rsidR="000E5E6D">
        <w:rPr>
          <w:iCs/>
          <w:noProof/>
        </w:rPr>
        <w:t xml:space="preserve">in </w:t>
      </w:r>
      <w:r w:rsidR="001C1A50">
        <w:rPr>
          <w:iCs/>
          <w:noProof/>
        </w:rPr>
        <w:t>which it should move. The commands will be "</w:t>
      </w:r>
      <w:r w:rsidR="001C1A50" w:rsidRPr="00947391">
        <w:rPr>
          <w:rFonts w:ascii="Consolas" w:hAnsi="Consolas"/>
          <w:b/>
          <w:bCs/>
          <w:iCs/>
          <w:noProof/>
        </w:rPr>
        <w:t>up</w:t>
      </w:r>
      <w:r w:rsidR="001C1A50">
        <w:rPr>
          <w:iCs/>
          <w:noProof/>
        </w:rPr>
        <w:t>", "</w:t>
      </w:r>
      <w:r w:rsidR="001C1A50" w:rsidRPr="00947391">
        <w:rPr>
          <w:rFonts w:ascii="Consolas" w:hAnsi="Consolas"/>
          <w:b/>
          <w:bCs/>
          <w:iCs/>
          <w:noProof/>
        </w:rPr>
        <w:t>down</w:t>
      </w:r>
      <w:r w:rsidR="001C1A50">
        <w:rPr>
          <w:iCs/>
          <w:noProof/>
        </w:rPr>
        <w:t>", "</w:t>
      </w:r>
      <w:r w:rsidR="001C1A50" w:rsidRPr="00947391">
        <w:rPr>
          <w:rFonts w:ascii="Consolas" w:hAnsi="Consolas"/>
          <w:b/>
          <w:bCs/>
          <w:iCs/>
          <w:noProof/>
        </w:rPr>
        <w:t>left</w:t>
      </w:r>
      <w:r w:rsidR="001C1A50">
        <w:rPr>
          <w:iCs/>
          <w:noProof/>
        </w:rPr>
        <w:t>" and "</w:t>
      </w:r>
      <w:r w:rsidR="001C1A50" w:rsidRPr="00947391">
        <w:rPr>
          <w:rFonts w:ascii="Consolas" w:hAnsi="Consolas"/>
          <w:b/>
          <w:bCs/>
          <w:iCs/>
          <w:noProof/>
        </w:rPr>
        <w:t>right</w:t>
      </w:r>
      <w:r w:rsidR="001C1A50">
        <w:rPr>
          <w:iCs/>
          <w:noProof/>
        </w:rPr>
        <w:t>".</w:t>
      </w:r>
    </w:p>
    <w:p w14:paraId="00295BD6" w14:textId="0102118F" w:rsidR="000D2F37" w:rsidRDefault="000D2F37" w:rsidP="001C1A50">
      <w:pPr>
        <w:jc w:val="both"/>
        <w:rPr>
          <w:iCs/>
          <w:noProof/>
        </w:rPr>
      </w:pPr>
      <w:r>
        <w:rPr>
          <w:iCs/>
          <w:noProof/>
        </w:rPr>
        <w:t xml:space="preserve">When </w:t>
      </w:r>
      <w:r w:rsidR="000E5E6D">
        <w:rPr>
          <w:iCs/>
          <w:noProof/>
        </w:rPr>
        <w:t xml:space="preserve">a </w:t>
      </w:r>
      <w:r w:rsidRPr="008C211E">
        <w:rPr>
          <w:b/>
          <w:iCs/>
          <w:noProof/>
        </w:rPr>
        <w:t>new position is reached</w:t>
      </w:r>
      <w:r>
        <w:rPr>
          <w:iCs/>
          <w:noProof/>
        </w:rPr>
        <w:t xml:space="preserve">,  the submarine </w:t>
      </w:r>
      <w:r w:rsidR="000E5E6D">
        <w:rPr>
          <w:iCs/>
          <w:noProof/>
        </w:rPr>
        <w:t>climbs</w:t>
      </w:r>
      <w:r>
        <w:rPr>
          <w:iCs/>
          <w:noProof/>
        </w:rPr>
        <w:t xml:space="preserve"> up to periscope depth to search for a cruiser:</w:t>
      </w:r>
    </w:p>
    <w:p w14:paraId="414BC4E1" w14:textId="722DB1E6" w:rsidR="001C1A50" w:rsidRPr="000D2F37" w:rsidRDefault="001C1A50" w:rsidP="000D2F37">
      <w:pPr>
        <w:pStyle w:val="a9"/>
        <w:numPr>
          <w:ilvl w:val="0"/>
          <w:numId w:val="3"/>
        </w:numPr>
        <w:jc w:val="both"/>
        <w:rPr>
          <w:iCs/>
          <w:noProof/>
        </w:rPr>
      </w:pPr>
      <w:r w:rsidRPr="000D2F37">
        <w:rPr>
          <w:iCs/>
          <w:noProof/>
        </w:rPr>
        <w:t xml:space="preserve">If a position with </w:t>
      </w:r>
      <w:r w:rsidRPr="000D2F37">
        <w:rPr>
          <w:rFonts w:cstheme="minorHAnsi"/>
          <w:iCs/>
          <w:noProof/>
        </w:rPr>
        <w:t>'</w:t>
      </w:r>
      <w:r w:rsidRPr="000D2F37">
        <w:rPr>
          <w:rFonts w:ascii="Consolas" w:hAnsi="Consolas"/>
          <w:b/>
          <w:bCs/>
          <w:iCs/>
          <w:noProof/>
        </w:rPr>
        <w:t>-</w:t>
      </w:r>
      <w:r w:rsidRPr="000D2F37">
        <w:rPr>
          <w:iCs/>
          <w:noProof/>
        </w:rPr>
        <w:t xml:space="preserve">' (dash) is reached, </w:t>
      </w:r>
      <w:r w:rsidR="00EF68EC">
        <w:rPr>
          <w:iCs/>
          <w:noProof/>
        </w:rPr>
        <w:t>it means that the field is empty and t</w:t>
      </w:r>
      <w:r>
        <w:rPr>
          <w:noProof/>
          <w:lang w:eastAsia="ja-JP"/>
        </w:rPr>
        <w:t>he submarine awaits its next direction.</w:t>
      </w:r>
    </w:p>
    <w:p w14:paraId="3B2BBC70" w14:textId="0CBA78E8" w:rsidR="00EE6F6C" w:rsidRPr="000D2F37" w:rsidRDefault="00EE6F6C" w:rsidP="000D2F37">
      <w:pPr>
        <w:pStyle w:val="a9"/>
        <w:numPr>
          <w:ilvl w:val="0"/>
          <w:numId w:val="3"/>
        </w:numPr>
        <w:spacing w:before="240"/>
        <w:jc w:val="both"/>
        <w:rPr>
          <w:iCs/>
          <w:noProof/>
        </w:rPr>
      </w:pPr>
      <w:r w:rsidRPr="000D2F37">
        <w:rPr>
          <w:b/>
          <w:iCs/>
          <w:noProof/>
        </w:rPr>
        <w:t>If</w:t>
      </w:r>
      <w:r w:rsidRPr="000D2F37">
        <w:rPr>
          <w:iCs/>
          <w:noProof/>
        </w:rPr>
        <w:t xml:space="preserve"> it </w:t>
      </w:r>
      <w:r w:rsidRPr="000D2F37">
        <w:rPr>
          <w:b/>
          <w:iCs/>
          <w:noProof/>
        </w:rPr>
        <w:t>runs across</w:t>
      </w:r>
      <w:r w:rsidRPr="000D2F37">
        <w:rPr>
          <w:iCs/>
          <w:noProof/>
        </w:rPr>
        <w:t xml:space="preserve"> a naval </w:t>
      </w:r>
      <w:r w:rsidRPr="000D2F37">
        <w:rPr>
          <w:b/>
          <w:iCs/>
          <w:noProof/>
        </w:rPr>
        <w:t>mine</w:t>
      </w:r>
      <w:r w:rsidR="00ED4021" w:rsidRPr="000D2F37">
        <w:rPr>
          <w:b/>
          <w:iCs/>
          <w:noProof/>
        </w:rPr>
        <w:t xml:space="preserve"> (</w:t>
      </w:r>
      <w:r w:rsidR="00ED4021" w:rsidRPr="000D2F37">
        <w:rPr>
          <w:rFonts w:cstheme="minorHAnsi"/>
          <w:iCs/>
          <w:noProof/>
        </w:rPr>
        <w:t>'</w:t>
      </w:r>
      <w:r w:rsidR="00ED4021" w:rsidRPr="000D2F37">
        <w:rPr>
          <w:rFonts w:ascii="Consolas" w:hAnsi="Consolas"/>
          <w:b/>
          <w:bCs/>
          <w:iCs/>
          <w:noProof/>
        </w:rPr>
        <w:t>*</w:t>
      </w:r>
      <w:r w:rsidR="00ED4021" w:rsidRPr="000D2F37">
        <w:rPr>
          <w:iCs/>
          <w:noProof/>
        </w:rPr>
        <w:t>'</w:t>
      </w:r>
      <w:r w:rsidR="00ED4021" w:rsidRPr="000D2F37">
        <w:rPr>
          <w:b/>
          <w:iCs/>
          <w:noProof/>
        </w:rPr>
        <w:t>)</w:t>
      </w:r>
      <w:r w:rsidR="00ED4021" w:rsidRPr="000D2F37">
        <w:rPr>
          <w:iCs/>
          <w:noProof/>
        </w:rPr>
        <w:t>, the submarine</w:t>
      </w:r>
      <w:r w:rsidRPr="000D2F37">
        <w:rPr>
          <w:iCs/>
          <w:noProof/>
        </w:rPr>
        <w:t xml:space="preserve"> takes serious </w:t>
      </w:r>
      <w:r w:rsidRPr="000D2F37">
        <w:rPr>
          <w:b/>
          <w:iCs/>
          <w:noProof/>
        </w:rPr>
        <w:t>damage</w:t>
      </w:r>
      <w:r w:rsidR="00BA0A4F" w:rsidRPr="000D2F37">
        <w:rPr>
          <w:iCs/>
          <w:noProof/>
        </w:rPr>
        <w:t xml:space="preserve">. When a mine is </w:t>
      </w:r>
      <w:r w:rsidR="000D2F37">
        <w:rPr>
          <w:iCs/>
          <w:noProof/>
        </w:rPr>
        <w:t>blown</w:t>
      </w:r>
      <w:r w:rsidR="00BA0A4F" w:rsidRPr="000D2F37">
        <w:rPr>
          <w:iCs/>
          <w:noProof/>
        </w:rPr>
        <w:t xml:space="preserve">, the position of the mine will be marked with </w:t>
      </w:r>
      <w:r w:rsidR="00BA0A4F" w:rsidRPr="000D2F37">
        <w:rPr>
          <w:rFonts w:cstheme="minorHAnsi"/>
          <w:iCs/>
          <w:noProof/>
        </w:rPr>
        <w:t>'</w:t>
      </w:r>
      <w:r w:rsidR="00BA0A4F" w:rsidRPr="000D2F37">
        <w:rPr>
          <w:rFonts w:ascii="Consolas" w:hAnsi="Consolas"/>
          <w:b/>
          <w:bCs/>
          <w:iCs/>
          <w:noProof/>
        </w:rPr>
        <w:t>-</w:t>
      </w:r>
      <w:r w:rsidR="00BA0A4F" w:rsidRPr="000D2F37">
        <w:rPr>
          <w:iCs/>
          <w:noProof/>
        </w:rPr>
        <w:t>' (dash). U-9</w:t>
      </w:r>
      <w:r w:rsidRPr="000D2F37">
        <w:rPr>
          <w:iCs/>
          <w:noProof/>
        </w:rPr>
        <w:t xml:space="preserve"> can </w:t>
      </w:r>
      <w:r w:rsidRPr="000D2F37">
        <w:rPr>
          <w:b/>
          <w:iCs/>
          <w:noProof/>
        </w:rPr>
        <w:t>withstand two hits</w:t>
      </w:r>
      <w:r w:rsidRPr="000D2F37">
        <w:rPr>
          <w:iCs/>
          <w:noProof/>
        </w:rPr>
        <w:t xml:space="preserve"> from naval mines. </w:t>
      </w:r>
      <w:r w:rsidR="009D568E" w:rsidRPr="000D2F37">
        <w:rPr>
          <w:iCs/>
          <w:noProof/>
        </w:rPr>
        <w:t xml:space="preserve"> </w:t>
      </w:r>
      <w:r w:rsidRPr="000D2F37">
        <w:rPr>
          <w:iCs/>
          <w:noProof/>
        </w:rPr>
        <w:t xml:space="preserve">The </w:t>
      </w:r>
      <w:r w:rsidRPr="000D2F37">
        <w:rPr>
          <w:b/>
          <w:iCs/>
          <w:noProof/>
        </w:rPr>
        <w:t>third time</w:t>
      </w:r>
      <w:r w:rsidRPr="000D2F37">
        <w:rPr>
          <w:iCs/>
          <w:noProof/>
        </w:rPr>
        <w:t xml:space="preserve"> the submarine </w:t>
      </w:r>
      <w:r w:rsidRPr="000D2F37">
        <w:rPr>
          <w:b/>
          <w:iCs/>
          <w:noProof/>
        </w:rPr>
        <w:t>is hit</w:t>
      </w:r>
      <w:r w:rsidRPr="000D2F37">
        <w:rPr>
          <w:iCs/>
          <w:noProof/>
        </w:rPr>
        <w:t xml:space="preserve"> by a mine, it </w:t>
      </w:r>
      <w:r w:rsidR="00ED4021" w:rsidRPr="000D2F37">
        <w:rPr>
          <w:b/>
          <w:iCs/>
          <w:noProof/>
        </w:rPr>
        <w:t>disappears</w:t>
      </w:r>
      <w:r w:rsidRPr="000D2F37">
        <w:rPr>
          <w:iCs/>
          <w:noProof/>
        </w:rPr>
        <w:t xml:space="preserve"> and the </w:t>
      </w:r>
      <w:r w:rsidRPr="000D2F37">
        <w:rPr>
          <w:b/>
          <w:iCs/>
          <w:noProof/>
        </w:rPr>
        <w:t>mission</w:t>
      </w:r>
      <w:r w:rsidRPr="000D2F37">
        <w:rPr>
          <w:iCs/>
          <w:noProof/>
        </w:rPr>
        <w:t xml:space="preserve"> </w:t>
      </w:r>
      <w:r w:rsidRPr="000D2F37">
        <w:rPr>
          <w:b/>
          <w:iCs/>
          <w:noProof/>
        </w:rPr>
        <w:t>is</w:t>
      </w:r>
      <w:r w:rsidRPr="000D2F37">
        <w:rPr>
          <w:iCs/>
          <w:noProof/>
        </w:rPr>
        <w:t xml:space="preserve"> </w:t>
      </w:r>
      <w:r w:rsidRPr="000D2F37">
        <w:rPr>
          <w:b/>
          <w:iCs/>
          <w:noProof/>
        </w:rPr>
        <w:t>failed</w:t>
      </w:r>
      <w:r w:rsidR="00BA0A4F" w:rsidRPr="000D2F37">
        <w:rPr>
          <w:b/>
          <w:iCs/>
          <w:noProof/>
        </w:rPr>
        <w:t xml:space="preserve">. </w:t>
      </w:r>
      <w:r w:rsidR="00BA0A4F" w:rsidRPr="000D2F37">
        <w:rPr>
          <w:b/>
          <w:iCs/>
          <w:noProof/>
          <w:u w:val="single"/>
        </w:rPr>
        <w:t>The battle is over</w:t>
      </w:r>
      <w:r w:rsidR="00BA0A4F" w:rsidRPr="000D2F37">
        <w:rPr>
          <w:b/>
          <w:iCs/>
          <w:noProof/>
        </w:rPr>
        <w:t xml:space="preserve"> </w:t>
      </w:r>
      <w:r w:rsidR="00BA0A4F" w:rsidRPr="000D2F37">
        <w:rPr>
          <w:iCs/>
          <w:noProof/>
        </w:rPr>
        <w:t>and</w:t>
      </w:r>
      <w:r w:rsidR="007F6EC2">
        <w:rPr>
          <w:noProof/>
          <w:lang w:eastAsia="ja-JP"/>
        </w:rPr>
        <w:t xml:space="preserve"> the following message </w:t>
      </w:r>
      <w:r w:rsidR="008B380B">
        <w:rPr>
          <w:noProof/>
          <w:lang w:eastAsia="ja-JP"/>
        </w:rPr>
        <w:t>shoul</w:t>
      </w:r>
      <w:r w:rsidR="000D2F37">
        <w:rPr>
          <w:noProof/>
          <w:lang w:eastAsia="ja-JP"/>
        </w:rPr>
        <w:t xml:space="preserve">d be printed </w:t>
      </w:r>
      <w:r w:rsidR="007F6EC2">
        <w:rPr>
          <w:noProof/>
          <w:lang w:eastAsia="ja-JP"/>
        </w:rPr>
        <w:t xml:space="preserve">on the Console: </w:t>
      </w:r>
      <w:r>
        <w:rPr>
          <w:noProof/>
          <w:lang w:eastAsia="ja-JP"/>
        </w:rPr>
        <w:t>"</w:t>
      </w:r>
      <w:r w:rsidR="007F6EC2" w:rsidRPr="000D2F37">
        <w:rPr>
          <w:rFonts w:ascii="Consolas" w:hAnsi="Consolas"/>
          <w:b/>
          <w:bCs/>
          <w:noProof/>
          <w:lang w:eastAsia="ja-JP"/>
        </w:rPr>
        <w:t xml:space="preserve">Mission failed, </w:t>
      </w:r>
      <w:r w:rsidRPr="000D2F37">
        <w:rPr>
          <w:rFonts w:ascii="Consolas" w:hAnsi="Consolas"/>
          <w:b/>
          <w:bCs/>
          <w:noProof/>
          <w:lang w:eastAsia="ja-JP"/>
        </w:rPr>
        <w:t xml:space="preserve">U-9 </w:t>
      </w:r>
      <w:r w:rsidR="00F60A34">
        <w:rPr>
          <w:rFonts w:ascii="Consolas" w:hAnsi="Consolas"/>
          <w:b/>
          <w:bCs/>
          <w:noProof/>
          <w:lang w:eastAsia="ja-JP"/>
        </w:rPr>
        <w:t>disappeared</w:t>
      </w:r>
      <w:r w:rsidR="00ED4021" w:rsidRPr="000D2F37">
        <w:rPr>
          <w:rFonts w:ascii="Consolas" w:hAnsi="Consolas"/>
          <w:b/>
          <w:bCs/>
          <w:noProof/>
          <w:lang w:eastAsia="ja-JP"/>
        </w:rPr>
        <w:t>! Last known</w:t>
      </w:r>
      <w:r w:rsidR="009D568E" w:rsidRPr="000D2F37">
        <w:rPr>
          <w:rFonts w:ascii="Consolas" w:hAnsi="Consolas"/>
          <w:b/>
          <w:bCs/>
          <w:noProof/>
          <w:lang w:eastAsia="ja-JP"/>
        </w:rPr>
        <w:t xml:space="preserve"> coordinates [</w:t>
      </w:r>
      <w:r w:rsidR="00AC6297">
        <w:rPr>
          <w:rFonts w:ascii="Consolas" w:hAnsi="Consolas"/>
          <w:b/>
          <w:bCs/>
          <w:noProof/>
          <w:lang w:eastAsia="ja-JP"/>
        </w:rPr>
        <w:t>{</w:t>
      </w:r>
      <w:r w:rsidR="009D568E" w:rsidRPr="000D2F37">
        <w:rPr>
          <w:rFonts w:ascii="Consolas" w:hAnsi="Consolas"/>
          <w:b/>
          <w:bCs/>
          <w:noProof/>
          <w:lang w:eastAsia="ja-JP"/>
        </w:rPr>
        <w:t>row</w:t>
      </w:r>
      <w:r w:rsidR="00AC6297">
        <w:rPr>
          <w:rFonts w:ascii="Consolas" w:hAnsi="Consolas"/>
          <w:b/>
          <w:bCs/>
          <w:noProof/>
          <w:lang w:eastAsia="ja-JP"/>
        </w:rPr>
        <w:t>}</w:t>
      </w:r>
      <w:r w:rsidR="009D568E" w:rsidRPr="000D2F37">
        <w:rPr>
          <w:rFonts w:ascii="Consolas" w:hAnsi="Consolas"/>
          <w:b/>
          <w:bCs/>
          <w:noProof/>
          <w:lang w:eastAsia="ja-JP"/>
        </w:rPr>
        <w:t xml:space="preserve">, </w:t>
      </w:r>
      <w:r w:rsidR="00AC6297">
        <w:rPr>
          <w:rFonts w:ascii="Consolas" w:hAnsi="Consolas"/>
          <w:b/>
          <w:bCs/>
          <w:noProof/>
          <w:lang w:eastAsia="ja-JP"/>
        </w:rPr>
        <w:t>{</w:t>
      </w:r>
      <w:r w:rsidR="009D568E" w:rsidRPr="000D2F37">
        <w:rPr>
          <w:rFonts w:ascii="Consolas" w:hAnsi="Consolas"/>
          <w:b/>
          <w:bCs/>
          <w:noProof/>
          <w:lang w:eastAsia="ja-JP"/>
        </w:rPr>
        <w:t>col</w:t>
      </w:r>
      <w:r w:rsidR="00AC6297">
        <w:rPr>
          <w:rFonts w:ascii="Consolas" w:hAnsi="Consolas"/>
          <w:b/>
          <w:bCs/>
          <w:noProof/>
          <w:lang w:eastAsia="ja-JP"/>
        </w:rPr>
        <w:t>}</w:t>
      </w:r>
      <w:r w:rsidR="009D568E" w:rsidRPr="000D2F37">
        <w:rPr>
          <w:rFonts w:ascii="Consolas" w:hAnsi="Consolas"/>
          <w:b/>
          <w:bCs/>
          <w:noProof/>
          <w:lang w:eastAsia="ja-JP"/>
        </w:rPr>
        <w:t>]</w:t>
      </w:r>
      <w:r w:rsidRPr="000D2F37">
        <w:rPr>
          <w:rFonts w:ascii="Consolas" w:hAnsi="Consolas"/>
          <w:b/>
          <w:bCs/>
          <w:noProof/>
          <w:lang w:eastAsia="ja-JP"/>
        </w:rPr>
        <w:t>!</w:t>
      </w:r>
      <w:r w:rsidR="007F6EC2" w:rsidRPr="0015149B">
        <w:rPr>
          <w:noProof/>
          <w:lang w:eastAsia="ja-JP"/>
        </w:rPr>
        <w:t>"</w:t>
      </w:r>
    </w:p>
    <w:p w14:paraId="4C8EB502" w14:textId="0D9928C0" w:rsidR="00F60A34" w:rsidRPr="00F60A34" w:rsidRDefault="008C211E" w:rsidP="000D2F37">
      <w:pPr>
        <w:pStyle w:val="a9"/>
        <w:numPr>
          <w:ilvl w:val="0"/>
          <w:numId w:val="3"/>
        </w:numPr>
        <w:spacing w:before="240"/>
        <w:jc w:val="both"/>
        <w:rPr>
          <w:iCs/>
          <w:noProof/>
          <w:lang w:val="bg-BG"/>
        </w:rPr>
      </w:pPr>
      <w:r w:rsidRPr="000D2F37">
        <w:rPr>
          <w:iCs/>
          <w:noProof/>
        </w:rPr>
        <w:t>If a battle cruiser is reached</w:t>
      </w:r>
      <w:r w:rsidR="00ED4021" w:rsidRPr="000D2F37">
        <w:rPr>
          <w:iCs/>
          <w:noProof/>
        </w:rPr>
        <w:t xml:space="preserve"> </w:t>
      </w:r>
      <w:r w:rsidR="00ED4021" w:rsidRPr="000D2F37">
        <w:rPr>
          <w:b/>
          <w:iCs/>
          <w:noProof/>
        </w:rPr>
        <w:t>(</w:t>
      </w:r>
      <w:r w:rsidR="00ED4021" w:rsidRPr="000D2F37">
        <w:rPr>
          <w:rFonts w:cstheme="minorHAnsi"/>
          <w:iCs/>
          <w:noProof/>
        </w:rPr>
        <w:t>'</w:t>
      </w:r>
      <w:r w:rsidR="00ED4021" w:rsidRPr="000D2F37">
        <w:rPr>
          <w:rFonts w:ascii="Consolas" w:hAnsi="Consolas"/>
          <w:b/>
          <w:bCs/>
          <w:iCs/>
          <w:noProof/>
        </w:rPr>
        <w:t>C</w:t>
      </w:r>
      <w:r w:rsidR="00ED4021" w:rsidRPr="000D2F37">
        <w:rPr>
          <w:iCs/>
          <w:noProof/>
        </w:rPr>
        <w:t>'</w:t>
      </w:r>
      <w:r w:rsidR="00ED4021" w:rsidRPr="000D2F37">
        <w:rPr>
          <w:b/>
          <w:iCs/>
          <w:noProof/>
        </w:rPr>
        <w:t>)</w:t>
      </w:r>
      <w:r w:rsidRPr="000D2F37">
        <w:rPr>
          <w:iCs/>
          <w:noProof/>
        </w:rPr>
        <w:t xml:space="preserve">, the submarine destroys it and the position of the destroyed cruiser </w:t>
      </w:r>
      <w:r w:rsidR="009B2F74" w:rsidRPr="000D2F37">
        <w:rPr>
          <w:iCs/>
          <w:noProof/>
        </w:rPr>
        <w:t xml:space="preserve">will be marked with </w:t>
      </w:r>
      <w:r w:rsidR="009B2F74" w:rsidRPr="000D2F37">
        <w:rPr>
          <w:rFonts w:cstheme="minorHAnsi"/>
          <w:iCs/>
          <w:noProof/>
        </w:rPr>
        <w:t>'</w:t>
      </w:r>
      <w:r w:rsidR="009B2F74" w:rsidRPr="000D2F37">
        <w:rPr>
          <w:rFonts w:ascii="Consolas" w:hAnsi="Consolas"/>
          <w:b/>
          <w:bCs/>
          <w:iCs/>
          <w:noProof/>
        </w:rPr>
        <w:t>-</w:t>
      </w:r>
      <w:r w:rsidR="009B2F74" w:rsidRPr="000D2F37">
        <w:rPr>
          <w:iCs/>
          <w:noProof/>
        </w:rPr>
        <w:t>' (dash).</w:t>
      </w:r>
    </w:p>
    <w:p w14:paraId="72EC6DE3" w14:textId="77777777" w:rsidR="00EF68EC" w:rsidRPr="00EF68EC" w:rsidRDefault="009D568E" w:rsidP="00EF68EC">
      <w:pPr>
        <w:pStyle w:val="a9"/>
        <w:numPr>
          <w:ilvl w:val="0"/>
          <w:numId w:val="3"/>
        </w:numPr>
        <w:spacing w:before="240"/>
        <w:jc w:val="both"/>
        <w:rPr>
          <w:b/>
          <w:noProof/>
        </w:rPr>
      </w:pPr>
      <w:r>
        <w:rPr>
          <w:noProof/>
          <w:lang w:eastAsia="ja-JP"/>
        </w:rPr>
        <w:t xml:space="preserve">If this is the </w:t>
      </w:r>
      <w:r w:rsidRPr="000D2F37">
        <w:rPr>
          <w:b/>
          <w:noProof/>
          <w:lang w:eastAsia="ja-JP"/>
        </w:rPr>
        <w:t>last</w:t>
      </w:r>
      <w:r>
        <w:rPr>
          <w:noProof/>
          <w:lang w:eastAsia="ja-JP"/>
        </w:rPr>
        <w:t xml:space="preserve"> (third) battle </w:t>
      </w:r>
      <w:r w:rsidRPr="000D2F37">
        <w:rPr>
          <w:b/>
          <w:noProof/>
          <w:lang w:eastAsia="ja-JP"/>
        </w:rPr>
        <w:t>cruiser</w:t>
      </w:r>
      <w:r>
        <w:rPr>
          <w:noProof/>
          <w:lang w:eastAsia="ja-JP"/>
        </w:rPr>
        <w:t xml:space="preserve"> on the </w:t>
      </w:r>
      <w:r w:rsidRPr="000D2F37">
        <w:rPr>
          <w:b/>
          <w:noProof/>
          <w:lang w:eastAsia="ja-JP"/>
        </w:rPr>
        <w:t>battlefield</w:t>
      </w:r>
      <w:r>
        <w:rPr>
          <w:noProof/>
          <w:lang w:eastAsia="ja-JP"/>
        </w:rPr>
        <w:t xml:space="preserve">, </w:t>
      </w:r>
      <w:r w:rsidRPr="000D2F37">
        <w:rPr>
          <w:b/>
          <w:noProof/>
          <w:u w:val="single"/>
          <w:lang w:eastAsia="ja-JP"/>
        </w:rPr>
        <w:t>the battle is over</w:t>
      </w:r>
      <w:r>
        <w:rPr>
          <w:noProof/>
          <w:lang w:eastAsia="ja-JP"/>
        </w:rPr>
        <w:t xml:space="preserve"> and the following message should be printed on the Console: "</w:t>
      </w:r>
      <w:r w:rsidRPr="000D2F37">
        <w:rPr>
          <w:rFonts w:ascii="Consolas" w:hAnsi="Consolas"/>
          <w:b/>
          <w:bCs/>
          <w:noProof/>
          <w:lang w:eastAsia="ja-JP"/>
        </w:rPr>
        <w:t>Mission ac</w:t>
      </w:r>
      <w:r w:rsidR="000D2F37">
        <w:rPr>
          <w:rFonts w:ascii="Consolas" w:hAnsi="Consolas"/>
          <w:b/>
          <w:bCs/>
          <w:noProof/>
          <w:lang w:eastAsia="ja-JP"/>
        </w:rPr>
        <w:t>c</w:t>
      </w:r>
      <w:r w:rsidRPr="000D2F37">
        <w:rPr>
          <w:rFonts w:ascii="Consolas" w:hAnsi="Consolas"/>
          <w:b/>
          <w:bCs/>
          <w:noProof/>
          <w:lang w:eastAsia="ja-JP"/>
        </w:rPr>
        <w:t xml:space="preserve">omplished, U-9 </w:t>
      </w:r>
      <w:r w:rsidR="000D2F37">
        <w:rPr>
          <w:rFonts w:ascii="Consolas" w:hAnsi="Consolas"/>
          <w:b/>
          <w:bCs/>
          <w:noProof/>
          <w:lang w:eastAsia="ja-JP"/>
        </w:rPr>
        <w:t>has</w:t>
      </w:r>
      <w:r w:rsidRPr="000D2F37">
        <w:rPr>
          <w:rFonts w:ascii="Consolas" w:hAnsi="Consolas"/>
          <w:b/>
          <w:bCs/>
          <w:noProof/>
          <w:lang w:eastAsia="ja-JP"/>
        </w:rPr>
        <w:t xml:space="preserve"> destroyed all battle cruisers of the enemy!</w:t>
      </w:r>
      <w:r w:rsidRPr="0015149B">
        <w:rPr>
          <w:noProof/>
          <w:lang w:eastAsia="ja-JP"/>
        </w:rPr>
        <w:t>"</w:t>
      </w:r>
    </w:p>
    <w:p w14:paraId="72D78472" w14:textId="3652A1BD" w:rsidR="00ED4021" w:rsidRPr="00ED4021" w:rsidRDefault="00EF68EC" w:rsidP="00EF68EC">
      <w:pPr>
        <w:spacing w:before="240"/>
        <w:jc w:val="both"/>
        <w:rPr>
          <w:noProof/>
        </w:rPr>
      </w:pPr>
      <w:r w:rsidRPr="00EF68EC">
        <w:rPr>
          <w:b/>
          <w:noProof/>
        </w:rPr>
        <w:t xml:space="preserve"> </w:t>
      </w:r>
      <w:r w:rsidR="00B06C6A" w:rsidRPr="00EF68EC">
        <w:rPr>
          <w:b/>
          <w:noProof/>
        </w:rPr>
        <w:t xml:space="preserve">The program </w:t>
      </w:r>
      <w:r w:rsidR="002B0C2E" w:rsidRPr="00EF68EC">
        <w:rPr>
          <w:b/>
          <w:noProof/>
        </w:rPr>
        <w:t>will end</w:t>
      </w:r>
      <w:r w:rsidR="00B06C6A" w:rsidRPr="00EF68EC">
        <w:rPr>
          <w:b/>
          <w:noProof/>
        </w:rPr>
        <w:t xml:space="preserve"> when </w:t>
      </w:r>
      <w:r w:rsidR="00ED4021" w:rsidRPr="00EF68EC">
        <w:rPr>
          <w:b/>
          <w:noProof/>
        </w:rPr>
        <w:t>the battle is over</w:t>
      </w:r>
      <w:r>
        <w:rPr>
          <w:b/>
          <w:noProof/>
        </w:rPr>
        <w:t xml:space="preserve"> (All battle cruisers are destroyed or the submarine hits mines three times)</w:t>
      </w:r>
      <w:r w:rsidR="00E67CE4" w:rsidRPr="00EF68EC">
        <w:rPr>
          <w:b/>
          <w:noProof/>
        </w:rPr>
        <w:t>.</w:t>
      </w:r>
    </w:p>
    <w:p w14:paraId="552EA858" w14:textId="77777777" w:rsidR="00B06C6A" w:rsidRPr="00316348" w:rsidRDefault="00B06C6A" w:rsidP="00E74F9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</w:rPr>
      </w:pPr>
      <w:r w:rsidRPr="00E74F95">
        <w:t>Input</w:t>
      </w:r>
    </w:p>
    <w:p w14:paraId="79FD2716" w14:textId="60594295" w:rsidR="00B06C6A" w:rsidRPr="00316348" w:rsidRDefault="00B06C6A" w:rsidP="00B06C6A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On the first line, you are given the integer </w:t>
      </w:r>
      <w:r w:rsidRPr="001A5D8B">
        <w:rPr>
          <w:rFonts w:ascii="Consolas" w:hAnsi="Consolas"/>
          <w:b/>
          <w:noProof/>
        </w:rPr>
        <w:t>n</w:t>
      </w:r>
      <w:r w:rsidRPr="00316348">
        <w:rPr>
          <w:noProof/>
        </w:rPr>
        <w:t xml:space="preserve"> – the size of the matrix (</w:t>
      </w:r>
      <w:r w:rsidR="00A35FD8">
        <w:rPr>
          <w:noProof/>
        </w:rPr>
        <w:t>wall</w:t>
      </w:r>
      <w:r w:rsidRPr="00316348">
        <w:rPr>
          <w:noProof/>
        </w:rPr>
        <w:t>).</w:t>
      </w:r>
    </w:p>
    <w:p w14:paraId="7FD15F24" w14:textId="77777777" w:rsidR="00B06C6A" w:rsidRPr="00316348" w:rsidRDefault="00B06C6A" w:rsidP="00B06C6A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 w:rsidRPr="00316348">
        <w:rPr>
          <w:noProof/>
        </w:rPr>
        <w:t xml:space="preserve">The </w:t>
      </w:r>
      <w:r w:rsidRPr="00316348">
        <w:rPr>
          <w:b/>
          <w:noProof/>
        </w:rPr>
        <w:t xml:space="preserve">next </w:t>
      </w:r>
      <w:r w:rsidRPr="00D80ED6">
        <w:rPr>
          <w:rFonts w:ascii="Consolas" w:hAnsi="Consolas"/>
          <w:b/>
          <w:noProof/>
        </w:rPr>
        <w:t>n</w:t>
      </w:r>
      <w:r w:rsidRPr="00316348">
        <w:rPr>
          <w:b/>
          <w:noProof/>
        </w:rPr>
        <w:t xml:space="preserve"> lines</w:t>
      </w:r>
      <w:r w:rsidRPr="00316348">
        <w:rPr>
          <w:noProof/>
        </w:rPr>
        <w:t xml:space="preserve"> hold the values for every </w:t>
      </w:r>
      <w:r w:rsidRPr="00316348">
        <w:rPr>
          <w:b/>
          <w:noProof/>
        </w:rPr>
        <w:t>row</w:t>
      </w:r>
      <w:r w:rsidRPr="00316348">
        <w:rPr>
          <w:noProof/>
        </w:rPr>
        <w:t>.</w:t>
      </w:r>
    </w:p>
    <w:p w14:paraId="1E3BD480" w14:textId="2C6EA9B4" w:rsidR="00B06C6A" w:rsidRPr="00316348" w:rsidRDefault="00EF68EC" w:rsidP="00B06C6A">
      <w:pPr>
        <w:pStyle w:val="a9"/>
        <w:numPr>
          <w:ilvl w:val="0"/>
          <w:numId w:val="1"/>
        </w:numPr>
        <w:spacing w:before="0" w:after="200"/>
        <w:jc w:val="both"/>
        <w:rPr>
          <w:noProof/>
        </w:rPr>
      </w:pPr>
      <w:r>
        <w:rPr>
          <w:noProof/>
        </w:rPr>
        <w:t>On each of the next lines</w:t>
      </w:r>
      <w:r w:rsidR="00FA77AC">
        <w:rPr>
          <w:noProof/>
        </w:rPr>
        <w:t>,</w:t>
      </w:r>
      <w:r>
        <w:rPr>
          <w:noProof/>
        </w:rPr>
        <w:t xml:space="preserve"> </w:t>
      </w:r>
      <w:r w:rsidR="00B06C6A" w:rsidRPr="00316348">
        <w:rPr>
          <w:noProof/>
        </w:rPr>
        <w:t xml:space="preserve">you will get a </w:t>
      </w:r>
      <w:r w:rsidR="009C50D0">
        <w:rPr>
          <w:noProof/>
        </w:rPr>
        <w:t>direction</w:t>
      </w:r>
      <w:r w:rsidR="00B06C6A" w:rsidRPr="00316348">
        <w:rPr>
          <w:noProof/>
        </w:rPr>
        <w:t xml:space="preserve"> command</w:t>
      </w:r>
      <w:r w:rsidR="00B44308">
        <w:rPr>
          <w:rFonts w:cs="Calibri"/>
          <w:noProof/>
        </w:rPr>
        <w:t>.</w:t>
      </w:r>
    </w:p>
    <w:p w14:paraId="43B7D9D0" w14:textId="2C85EDDD" w:rsidR="009C50D0" w:rsidRPr="00EF68EC" w:rsidRDefault="00B06C6A" w:rsidP="00E74F9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E74F95">
        <w:t>Output</w:t>
      </w:r>
    </w:p>
    <w:p w14:paraId="32458A82" w14:textId="290312B3" w:rsidR="007A6072" w:rsidRPr="00EC2D5D" w:rsidRDefault="009C50D0" w:rsidP="00EF68EC">
      <w:pPr>
        <w:pStyle w:val="a9"/>
        <w:numPr>
          <w:ilvl w:val="0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all battle </w:t>
      </w:r>
      <w:r w:rsidRPr="009D568E">
        <w:rPr>
          <w:b/>
          <w:noProof/>
          <w:lang w:eastAsia="ja-JP"/>
        </w:rPr>
        <w:t>cruiser</w:t>
      </w:r>
      <w:r>
        <w:rPr>
          <w:b/>
          <w:noProof/>
          <w:lang w:eastAsia="ja-JP"/>
        </w:rPr>
        <w:t>s</w:t>
      </w:r>
      <w:r>
        <w:rPr>
          <w:noProof/>
          <w:lang w:eastAsia="ja-JP"/>
        </w:rPr>
        <w:t xml:space="preserve"> are destroyed, print: "</w:t>
      </w:r>
      <w:r>
        <w:rPr>
          <w:rFonts w:ascii="Consolas" w:hAnsi="Consolas"/>
          <w:b/>
          <w:bCs/>
          <w:noProof/>
          <w:lang w:eastAsia="ja-JP"/>
        </w:rPr>
        <w:t>Mission ac</w:t>
      </w:r>
      <w:r w:rsidR="007F141A">
        <w:rPr>
          <w:rFonts w:ascii="Consolas" w:hAnsi="Consolas"/>
          <w:b/>
          <w:bCs/>
          <w:noProof/>
          <w:lang w:eastAsia="ja-JP"/>
        </w:rPr>
        <w:t>c</w:t>
      </w:r>
      <w:r>
        <w:rPr>
          <w:rFonts w:ascii="Consolas" w:hAnsi="Consolas"/>
          <w:b/>
          <w:bCs/>
          <w:noProof/>
          <w:lang w:eastAsia="ja-JP"/>
        </w:rPr>
        <w:t xml:space="preserve">omplished, U-9 </w:t>
      </w:r>
      <w:r w:rsidR="00F60A34">
        <w:rPr>
          <w:rFonts w:ascii="Consolas" w:hAnsi="Consolas"/>
          <w:b/>
          <w:bCs/>
          <w:noProof/>
          <w:lang w:eastAsia="ja-JP"/>
        </w:rPr>
        <w:t>has</w:t>
      </w:r>
      <w:r>
        <w:rPr>
          <w:rFonts w:ascii="Consolas" w:hAnsi="Consolas"/>
          <w:b/>
          <w:bCs/>
          <w:noProof/>
          <w:lang w:eastAsia="ja-JP"/>
        </w:rPr>
        <w:t xml:space="preserve"> destroyed all battle cruisers</w:t>
      </w:r>
      <w:r w:rsidR="00F60A34">
        <w:rPr>
          <w:rFonts w:ascii="Consolas" w:hAnsi="Consolas"/>
          <w:b/>
          <w:bCs/>
          <w:noProof/>
          <w:lang w:eastAsia="ja-JP"/>
        </w:rPr>
        <w:t xml:space="preserve"> of the enemy</w:t>
      </w:r>
      <w:r>
        <w:rPr>
          <w:rFonts w:ascii="Consolas" w:hAnsi="Consolas"/>
          <w:b/>
          <w:bCs/>
          <w:noProof/>
          <w:lang w:eastAsia="ja-JP"/>
        </w:rPr>
        <w:t>!</w:t>
      </w:r>
      <w:r w:rsidRPr="0015149B">
        <w:rPr>
          <w:noProof/>
          <w:lang w:eastAsia="ja-JP"/>
        </w:rPr>
        <w:t>"</w:t>
      </w:r>
    </w:p>
    <w:p w14:paraId="28274CF7" w14:textId="4D269FD0" w:rsidR="00B15823" w:rsidRPr="00EF68EC" w:rsidRDefault="00B117E4" w:rsidP="00EF68EC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If </w:t>
      </w:r>
      <w:r w:rsidR="00BA0A4F">
        <w:rPr>
          <w:noProof/>
          <w:lang w:eastAsia="ja-JP"/>
        </w:rPr>
        <w:t xml:space="preserve">U-9 </w:t>
      </w:r>
      <w:r w:rsidR="009C50D0">
        <w:rPr>
          <w:noProof/>
          <w:lang w:eastAsia="ja-JP"/>
        </w:rPr>
        <w:t>is hit by a mine three times</w:t>
      </w:r>
      <w:r w:rsidR="004E390E">
        <w:rPr>
          <w:noProof/>
          <w:lang w:eastAsia="ja-JP"/>
        </w:rPr>
        <w:t>, print</w:t>
      </w:r>
      <w:r w:rsidR="009C50D0">
        <w:rPr>
          <w:noProof/>
          <w:lang w:eastAsia="ja-JP"/>
        </w:rPr>
        <w:t>:</w:t>
      </w:r>
      <w:r w:rsidR="004E390E">
        <w:rPr>
          <w:noProof/>
          <w:lang w:eastAsia="ja-JP"/>
        </w:rPr>
        <w:t xml:space="preserve"> </w:t>
      </w:r>
      <w:r w:rsidR="009C50D0">
        <w:rPr>
          <w:noProof/>
          <w:lang w:eastAsia="ja-JP"/>
        </w:rPr>
        <w:t>"</w:t>
      </w:r>
      <w:r w:rsidR="009C50D0">
        <w:rPr>
          <w:rFonts w:ascii="Consolas" w:hAnsi="Consolas"/>
          <w:b/>
          <w:bCs/>
          <w:noProof/>
          <w:lang w:eastAsia="ja-JP"/>
        </w:rPr>
        <w:t xml:space="preserve">Mission failed, U-9 </w:t>
      </w:r>
      <w:r w:rsidR="00C5571A">
        <w:rPr>
          <w:rFonts w:ascii="Consolas" w:hAnsi="Consolas"/>
          <w:b/>
          <w:bCs/>
          <w:noProof/>
          <w:lang w:eastAsia="ja-JP"/>
        </w:rPr>
        <w:t>disappeared</w:t>
      </w:r>
      <w:r w:rsidR="009C50D0">
        <w:rPr>
          <w:rFonts w:ascii="Consolas" w:hAnsi="Consolas"/>
          <w:b/>
          <w:bCs/>
          <w:noProof/>
          <w:lang w:eastAsia="ja-JP"/>
        </w:rPr>
        <w:t>! Last known coordinates [</w:t>
      </w:r>
      <w:r w:rsidR="00AC6297">
        <w:rPr>
          <w:rFonts w:ascii="Consolas" w:hAnsi="Consolas"/>
          <w:b/>
          <w:bCs/>
          <w:noProof/>
          <w:lang w:eastAsia="ja-JP"/>
        </w:rPr>
        <w:t>{</w:t>
      </w:r>
      <w:r w:rsidR="009C50D0">
        <w:rPr>
          <w:rFonts w:ascii="Consolas" w:hAnsi="Consolas"/>
          <w:b/>
          <w:bCs/>
          <w:noProof/>
          <w:lang w:eastAsia="ja-JP"/>
        </w:rPr>
        <w:t>row</w:t>
      </w:r>
      <w:r w:rsidR="00AC6297">
        <w:rPr>
          <w:rFonts w:ascii="Consolas" w:hAnsi="Consolas"/>
          <w:b/>
          <w:bCs/>
          <w:noProof/>
          <w:lang w:eastAsia="ja-JP"/>
        </w:rPr>
        <w:t>}</w:t>
      </w:r>
      <w:r w:rsidR="009C50D0">
        <w:rPr>
          <w:rFonts w:ascii="Consolas" w:hAnsi="Consolas"/>
          <w:b/>
          <w:bCs/>
          <w:noProof/>
          <w:lang w:eastAsia="ja-JP"/>
        </w:rPr>
        <w:t xml:space="preserve">, </w:t>
      </w:r>
      <w:r w:rsidR="00AC6297">
        <w:rPr>
          <w:rFonts w:ascii="Consolas" w:hAnsi="Consolas"/>
          <w:b/>
          <w:bCs/>
          <w:noProof/>
          <w:lang w:eastAsia="ja-JP"/>
        </w:rPr>
        <w:t>{</w:t>
      </w:r>
      <w:r w:rsidR="009C50D0">
        <w:rPr>
          <w:rFonts w:ascii="Consolas" w:hAnsi="Consolas"/>
          <w:b/>
          <w:bCs/>
          <w:noProof/>
          <w:lang w:eastAsia="ja-JP"/>
        </w:rPr>
        <w:t>col</w:t>
      </w:r>
      <w:r w:rsidR="00AC6297">
        <w:rPr>
          <w:rFonts w:ascii="Consolas" w:hAnsi="Consolas"/>
          <w:b/>
          <w:bCs/>
          <w:noProof/>
          <w:lang w:eastAsia="ja-JP"/>
        </w:rPr>
        <w:t>}</w:t>
      </w:r>
      <w:r w:rsidR="009C50D0">
        <w:rPr>
          <w:rFonts w:ascii="Consolas" w:hAnsi="Consolas"/>
          <w:b/>
          <w:bCs/>
          <w:noProof/>
          <w:lang w:eastAsia="ja-JP"/>
        </w:rPr>
        <w:t>]!</w:t>
      </w:r>
      <w:r w:rsidR="009C50D0" w:rsidRPr="0015149B">
        <w:rPr>
          <w:noProof/>
          <w:lang w:eastAsia="ja-JP"/>
        </w:rPr>
        <w:t>"</w:t>
      </w:r>
      <w:r w:rsidR="001D4211">
        <w:rPr>
          <w:noProof/>
          <w:lang w:eastAsia="ja-JP"/>
        </w:rPr>
        <w:t>.</w:t>
      </w:r>
    </w:p>
    <w:p w14:paraId="3B67F1D0" w14:textId="2CBCB45D" w:rsidR="00B06C6A" w:rsidRPr="009C50D0" w:rsidRDefault="00B06C6A" w:rsidP="00B06C6A">
      <w:pPr>
        <w:pStyle w:val="a9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316348">
        <w:rPr>
          <w:noProof/>
          <w:lang w:eastAsia="ja-JP"/>
        </w:rPr>
        <w:t>At the end</w:t>
      </w:r>
      <w:r w:rsidR="00454BFB">
        <w:rPr>
          <w:noProof/>
          <w:lang w:eastAsia="ja-JP"/>
        </w:rPr>
        <w:t>,</w:t>
      </w:r>
      <w:r w:rsidRPr="00316348">
        <w:rPr>
          <w:noProof/>
          <w:lang w:eastAsia="ja-JP"/>
        </w:rPr>
        <w:t xml:space="preserve"> print the </w:t>
      </w:r>
      <w:r w:rsidRPr="00E67CE4">
        <w:rPr>
          <w:b/>
          <w:bCs/>
          <w:noProof/>
          <w:lang w:eastAsia="ja-JP"/>
        </w:rPr>
        <w:t>final state</w:t>
      </w:r>
      <w:r w:rsidRPr="00316348">
        <w:rPr>
          <w:noProof/>
          <w:lang w:eastAsia="ja-JP"/>
        </w:rPr>
        <w:t xml:space="preserve"> of the matrix (</w:t>
      </w:r>
      <w:r w:rsidR="009C50D0" w:rsidRPr="009C50D0">
        <w:rPr>
          <w:b/>
          <w:noProof/>
          <w:lang w:eastAsia="ja-JP"/>
        </w:rPr>
        <w:t>battlefield</w:t>
      </w:r>
      <w:r w:rsidRPr="00316348">
        <w:rPr>
          <w:noProof/>
          <w:lang w:eastAsia="ja-JP"/>
        </w:rPr>
        <w:t>)</w:t>
      </w:r>
      <w:r w:rsidR="001A2289">
        <w:rPr>
          <w:noProof/>
          <w:lang w:eastAsia="ja-JP"/>
        </w:rPr>
        <w:t xml:space="preserve"> </w:t>
      </w:r>
      <w:r w:rsidR="001A2289" w:rsidRPr="009C50D0">
        <w:rPr>
          <w:bCs/>
          <w:noProof/>
          <w:lang w:eastAsia="ja-JP"/>
        </w:rPr>
        <w:t>with</w:t>
      </w:r>
      <w:r w:rsidR="00F60A34">
        <w:rPr>
          <w:bCs/>
          <w:noProof/>
          <w:lang w:eastAsia="ja-JP"/>
        </w:rPr>
        <w:t xml:space="preserve"> the</w:t>
      </w:r>
      <w:r w:rsidR="001A2289" w:rsidRPr="001A2289">
        <w:rPr>
          <w:b/>
          <w:bCs/>
          <w:noProof/>
          <w:lang w:eastAsia="ja-JP"/>
        </w:rPr>
        <w:t xml:space="preserve"> </w:t>
      </w:r>
      <w:r w:rsidR="00C5571A">
        <w:rPr>
          <w:b/>
          <w:bCs/>
          <w:noProof/>
          <w:lang w:eastAsia="ja-JP"/>
        </w:rPr>
        <w:t xml:space="preserve">last </w:t>
      </w:r>
      <w:r w:rsidR="00F60A34">
        <w:rPr>
          <w:b/>
          <w:bCs/>
          <w:noProof/>
          <w:lang w:eastAsia="ja-JP"/>
        </w:rPr>
        <w:t xml:space="preserve">known </w:t>
      </w:r>
      <w:r w:rsidR="009C50D0">
        <w:rPr>
          <w:b/>
          <w:bCs/>
          <w:noProof/>
          <w:lang w:eastAsia="ja-JP"/>
        </w:rPr>
        <w:t>U-9’s</w:t>
      </w:r>
      <w:r w:rsidR="001A2289" w:rsidRPr="001A2289">
        <w:rPr>
          <w:b/>
          <w:bCs/>
          <w:noProof/>
          <w:lang w:eastAsia="ja-JP"/>
        </w:rPr>
        <w:t xml:space="preserve"> position </w:t>
      </w:r>
      <w:r w:rsidR="001A2289" w:rsidRPr="009C50D0">
        <w:rPr>
          <w:bCs/>
          <w:noProof/>
          <w:lang w:eastAsia="ja-JP"/>
        </w:rPr>
        <w:t>on it</w:t>
      </w:r>
      <w:r w:rsidR="001A2289" w:rsidRPr="009C50D0">
        <w:rPr>
          <w:noProof/>
          <w:lang w:eastAsia="ja-JP"/>
        </w:rPr>
        <w:t>.</w:t>
      </w:r>
    </w:p>
    <w:p w14:paraId="1DB48E82" w14:textId="77777777" w:rsidR="00B06C6A" w:rsidRPr="00316348" w:rsidRDefault="00B06C6A" w:rsidP="00E74F9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E74F95">
        <w:t>Constraints</w:t>
      </w:r>
    </w:p>
    <w:p w14:paraId="32CBD1D1" w14:textId="02A793A8" w:rsidR="00B06C6A" w:rsidRPr="00316348" w:rsidRDefault="00B06C6A" w:rsidP="00B06C6A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 w:rsidRPr="00316348">
        <w:rPr>
          <w:rFonts w:eastAsia="MS Mincho"/>
          <w:noProof/>
          <w:lang w:eastAsia="ja-JP"/>
        </w:rPr>
        <w:t xml:space="preserve">The size of the </w:t>
      </w:r>
      <w:r w:rsidRPr="00316348">
        <w:rPr>
          <w:rFonts w:eastAsia="MS Mincho"/>
          <w:b/>
          <w:noProof/>
          <w:lang w:eastAsia="ja-JP"/>
        </w:rPr>
        <w:t>square</w:t>
      </w:r>
      <w:r w:rsidRPr="00316348">
        <w:rPr>
          <w:rFonts w:eastAsia="MS Mincho"/>
          <w:noProof/>
          <w:lang w:eastAsia="ja-JP"/>
        </w:rPr>
        <w:t xml:space="preserve"> matrix </w:t>
      </w:r>
      <w:r w:rsidR="00BC7FE4">
        <w:rPr>
          <w:rFonts w:eastAsia="MS Mincho"/>
          <w:noProof/>
          <w:lang w:eastAsia="ja-JP"/>
        </w:rPr>
        <w:t>(</w:t>
      </w:r>
      <w:r w:rsidR="00C5571A" w:rsidRPr="00C5571A">
        <w:rPr>
          <w:rFonts w:eastAsia="MS Mincho"/>
          <w:b/>
          <w:noProof/>
          <w:lang w:eastAsia="ja-JP"/>
        </w:rPr>
        <w:t>battlefield</w:t>
      </w:r>
      <w:r w:rsidR="00BC7FE4">
        <w:rPr>
          <w:rFonts w:eastAsia="MS Mincho"/>
          <w:noProof/>
          <w:lang w:eastAsia="ja-JP"/>
        </w:rPr>
        <w:t xml:space="preserve">) </w:t>
      </w:r>
      <w:r w:rsidRPr="00316348">
        <w:rPr>
          <w:rFonts w:eastAsia="MS Mincho"/>
          <w:noProof/>
          <w:lang w:eastAsia="ja-JP"/>
        </w:rPr>
        <w:t xml:space="preserve">will be between </w:t>
      </w:r>
      <w:r w:rsidR="00C5571A">
        <w:rPr>
          <w:rFonts w:eastAsia="MS Mincho"/>
          <w:b/>
          <w:noProof/>
          <w:lang w:eastAsia="ja-JP"/>
        </w:rPr>
        <w:t>[4</w:t>
      </w:r>
      <w:r w:rsidRPr="00316348">
        <w:rPr>
          <w:rFonts w:eastAsia="MS Mincho"/>
          <w:b/>
          <w:noProof/>
          <w:lang w:eastAsia="ja-JP"/>
        </w:rPr>
        <w:t>…10].</w:t>
      </w:r>
    </w:p>
    <w:p w14:paraId="6D478B39" w14:textId="1E82A9C0" w:rsidR="00B06C6A" w:rsidRDefault="009C50D0" w:rsidP="001C1A50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U-9’s</w:t>
      </w:r>
      <w:r w:rsidR="000C49E6">
        <w:rPr>
          <w:rFonts w:eastAsia="MS Mincho"/>
          <w:noProof/>
          <w:lang w:eastAsia="ja-JP"/>
        </w:rPr>
        <w:t xml:space="preserve"> starting position will always be marked with '</w:t>
      </w:r>
      <w:r>
        <w:rPr>
          <w:rFonts w:ascii="Consolas" w:eastAsia="MS Mincho" w:hAnsi="Consolas"/>
          <w:b/>
          <w:bCs/>
          <w:noProof/>
          <w:lang w:eastAsia="ja-JP"/>
        </w:rPr>
        <w:t>S</w:t>
      </w:r>
      <w:r w:rsidR="000C49E6">
        <w:rPr>
          <w:rFonts w:eastAsia="MS Mincho"/>
          <w:noProof/>
          <w:lang w:eastAsia="ja-JP"/>
        </w:rPr>
        <w:t>'.</w:t>
      </w:r>
    </w:p>
    <w:p w14:paraId="71D8493A" w14:textId="161E139B" w:rsidR="00C5571A" w:rsidRDefault="00C5571A" w:rsidP="001C1A50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</w:t>
      </w:r>
      <w:r w:rsidR="004F668F">
        <w:rPr>
          <w:rFonts w:eastAsia="MS Mincho"/>
          <w:noProof/>
          <w:lang w:eastAsia="ja-JP"/>
        </w:rPr>
        <w:t>be always three battle cruisers -</w:t>
      </w:r>
      <w:r>
        <w:rPr>
          <w:rFonts w:eastAsia="MS Mincho"/>
          <w:noProof/>
          <w:lang w:eastAsia="ja-JP"/>
        </w:rPr>
        <w:t xml:space="preserve"> </w:t>
      </w:r>
      <w:r w:rsidR="00583F45">
        <w:rPr>
          <w:rFonts w:eastAsia="MS Mincho"/>
          <w:noProof/>
          <w:lang w:eastAsia="ja-JP"/>
        </w:rPr>
        <w:t xml:space="preserve">fields </w:t>
      </w:r>
      <w:r>
        <w:rPr>
          <w:rFonts w:eastAsia="MS Mincho"/>
          <w:noProof/>
          <w:lang w:eastAsia="ja-JP"/>
        </w:rPr>
        <w:t>marked with '</w:t>
      </w:r>
      <w:r>
        <w:rPr>
          <w:rFonts w:ascii="Consolas" w:eastAsia="MS Mincho" w:hAnsi="Consolas"/>
          <w:b/>
          <w:bCs/>
          <w:noProof/>
          <w:lang w:eastAsia="ja-JP"/>
        </w:rPr>
        <w:t>C</w:t>
      </w:r>
      <w:r>
        <w:rPr>
          <w:rFonts w:eastAsia="MS Mincho"/>
          <w:noProof/>
          <w:lang w:eastAsia="ja-JP"/>
        </w:rPr>
        <w:t>'.</w:t>
      </w:r>
    </w:p>
    <w:p w14:paraId="10D22E15" w14:textId="53D0D9ED" w:rsidR="007C7ED2" w:rsidRDefault="007C7ED2" w:rsidP="001C1A50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re will be always enough mines on the battlefield to destroy the submarine.</w:t>
      </w:r>
    </w:p>
    <w:p w14:paraId="7F383721" w14:textId="4B471A0E" w:rsidR="007C7ED2" w:rsidRDefault="007C7ED2" w:rsidP="001C1A50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commands given will direct the submarine only </w:t>
      </w:r>
      <w:r w:rsidR="000E5E6D">
        <w:rPr>
          <w:rFonts w:eastAsia="MS Mincho"/>
          <w:noProof/>
          <w:lang w:eastAsia="ja-JP"/>
        </w:rPr>
        <w:t>within</w:t>
      </w:r>
      <w:r>
        <w:rPr>
          <w:rFonts w:eastAsia="MS Mincho"/>
          <w:noProof/>
          <w:lang w:eastAsia="ja-JP"/>
        </w:rPr>
        <w:t xml:space="preserve"> the limits of the battlefield.</w:t>
      </w:r>
    </w:p>
    <w:p w14:paraId="33F62169" w14:textId="3003313F" w:rsidR="000E5E6D" w:rsidRPr="001C1A50" w:rsidRDefault="000E5E6D" w:rsidP="001C1A50">
      <w:pPr>
        <w:pStyle w:val="a9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You will always receive enough commands to end the battle.</w:t>
      </w:r>
    </w:p>
    <w:p w14:paraId="6CB4FC45" w14:textId="77777777" w:rsidR="00B06C6A" w:rsidRPr="00316348" w:rsidRDefault="00B06C6A" w:rsidP="00E74F95">
      <w:pPr>
        <w:pStyle w:val="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E74F95">
        <w:t>Examples</w:t>
      </w:r>
    </w:p>
    <w:tbl>
      <w:tblPr>
        <w:tblpPr w:leftFromText="141" w:rightFromText="141" w:vertAnchor="text" w:horzAnchor="margin" w:tblpY="64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05"/>
        <w:gridCol w:w="6120"/>
      </w:tblGrid>
      <w:tr w:rsidR="00291DB7" w:rsidRPr="00316348" w14:paraId="7BFAA1B9" w14:textId="77777777" w:rsidTr="00291DB7">
        <w:trPr>
          <w:trHeight w:val="22"/>
        </w:trPr>
        <w:tc>
          <w:tcPr>
            <w:tcW w:w="3505" w:type="dxa"/>
            <w:shd w:val="clear" w:color="auto" w:fill="D9D9D9" w:themeFill="background1" w:themeFillShade="D9"/>
            <w:vAlign w:val="center"/>
          </w:tcPr>
          <w:p w14:paraId="763ED8ED" w14:textId="77777777" w:rsidR="00291DB7" w:rsidRPr="00316348" w:rsidRDefault="00291DB7" w:rsidP="00767C88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  <w:vAlign w:val="center"/>
          </w:tcPr>
          <w:p w14:paraId="6414F1A9" w14:textId="77777777" w:rsidR="00291DB7" w:rsidRPr="00316348" w:rsidRDefault="00291DB7" w:rsidP="00767C88">
            <w:pPr>
              <w:spacing w:after="0" w:line="240" w:lineRule="auto"/>
              <w:jc w:val="center"/>
              <w:rPr>
                <w:rStyle w:val="a8"/>
                <w:rFonts w:cs="Arial"/>
                <w:noProof/>
              </w:rPr>
            </w:pPr>
            <w:r w:rsidRPr="00316348">
              <w:rPr>
                <w:rStyle w:val="a8"/>
                <w:rFonts w:cs="Arial"/>
                <w:noProof/>
              </w:rPr>
              <w:t>Output</w:t>
            </w:r>
          </w:p>
        </w:tc>
      </w:tr>
      <w:tr w:rsidR="00291DB7" w:rsidRPr="00316348" w14:paraId="7F32C560" w14:textId="77777777" w:rsidTr="00291DB7">
        <w:trPr>
          <w:trHeight w:val="626"/>
        </w:trPr>
        <w:tc>
          <w:tcPr>
            <w:tcW w:w="3505" w:type="dxa"/>
          </w:tcPr>
          <w:p w14:paraId="3516485F" w14:textId="012150A9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5</w:t>
            </w:r>
          </w:p>
          <w:p w14:paraId="32E33F7A" w14:textId="51297200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*--*-</w:t>
            </w:r>
          </w:p>
          <w:p w14:paraId="5306F26D" w14:textId="3A28CEBA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S-*C</w:t>
            </w:r>
          </w:p>
          <w:p w14:paraId="4C8F27E6" w14:textId="2B309CB0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*---</w:t>
            </w:r>
          </w:p>
          <w:p w14:paraId="2AFA7667" w14:textId="7B4DD3ED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---</w:t>
            </w:r>
          </w:p>
          <w:p w14:paraId="659D0AB5" w14:textId="7D4485EE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C-*C</w:t>
            </w:r>
          </w:p>
          <w:p w14:paraId="23BD32A3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right</w:t>
            </w:r>
          </w:p>
          <w:p w14:paraId="2C4C61FF" w14:textId="44EDB938" w:rsidR="00291DB7" w:rsidRPr="00E74F95" w:rsidRDefault="001272AF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do</w:t>
            </w:r>
            <w:r w:rsidR="00291DB7" w:rsidRPr="00E74F95">
              <w:rPr>
                <w:rFonts w:ascii="Consolas" w:hAnsi="Consolas" w:cs="Consolas"/>
                <w:noProof/>
              </w:rPr>
              <w:t>wn</w:t>
            </w:r>
          </w:p>
          <w:p w14:paraId="095831C2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eft</w:t>
            </w:r>
          </w:p>
          <w:p w14:paraId="177982D8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up</w:t>
            </w:r>
          </w:p>
          <w:p w14:paraId="13130417" w14:textId="5B90ACB6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right</w:t>
            </w:r>
          </w:p>
          <w:p w14:paraId="17881BA0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right</w:t>
            </w:r>
          </w:p>
          <w:p w14:paraId="5B988930" w14:textId="2BA7916C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right</w:t>
            </w:r>
          </w:p>
          <w:p w14:paraId="56829CAC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down</w:t>
            </w:r>
          </w:p>
          <w:p w14:paraId="6BC1546A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down</w:t>
            </w:r>
          </w:p>
          <w:p w14:paraId="3C946D62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down</w:t>
            </w:r>
          </w:p>
          <w:p w14:paraId="032392F8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up</w:t>
            </w:r>
          </w:p>
          <w:p w14:paraId="0824FBFB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eft</w:t>
            </w:r>
          </w:p>
          <w:p w14:paraId="6A0F9E51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eft</w:t>
            </w:r>
          </w:p>
          <w:p w14:paraId="5A346745" w14:textId="77777777" w:rsidR="00291DB7" w:rsidRPr="00E74F95" w:rsidRDefault="00291DB7" w:rsidP="00C30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eft</w:t>
            </w:r>
          </w:p>
          <w:p w14:paraId="0DE90B54" w14:textId="1C4B0DEF" w:rsidR="00291DB7" w:rsidRPr="00E74F95" w:rsidRDefault="00291DB7" w:rsidP="00291DB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6120" w:type="dxa"/>
          </w:tcPr>
          <w:p w14:paraId="2CA63199" w14:textId="688B7EFE" w:rsidR="00291DB7" w:rsidRPr="00E74F95" w:rsidRDefault="00291DB7" w:rsidP="00C009DB">
            <w:pPr>
              <w:spacing w:after="0" w:line="240" w:lineRule="auto"/>
              <w:rPr>
                <w:rFonts w:ascii="Consolas" w:hAnsi="Consolas"/>
                <w:bCs/>
                <w:noProof/>
                <w:lang w:eastAsia="ja-JP"/>
              </w:rPr>
            </w:pPr>
            <w:r w:rsidRPr="00E74F95">
              <w:rPr>
                <w:rFonts w:ascii="Consolas" w:hAnsi="Consolas"/>
                <w:bCs/>
                <w:noProof/>
                <w:lang w:eastAsia="ja-JP"/>
              </w:rPr>
              <w:t>Mission accomplished, U-9 has destroyed all battle cruisers of the enemy!</w:t>
            </w:r>
          </w:p>
          <w:p w14:paraId="3ED20054" w14:textId="77777777" w:rsidR="00291DB7" w:rsidRPr="00E74F95" w:rsidRDefault="00291DB7" w:rsidP="00AC629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*--*-</w:t>
            </w:r>
          </w:p>
          <w:p w14:paraId="19636A10" w14:textId="34BDD195" w:rsidR="00291DB7" w:rsidRPr="00E74F95" w:rsidRDefault="003E17FF" w:rsidP="00AC629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--</w:t>
            </w:r>
            <w:r w:rsidR="00291DB7" w:rsidRPr="00E74F95">
              <w:rPr>
                <w:rFonts w:ascii="Consolas" w:hAnsi="Consolas" w:cs="Consolas"/>
                <w:noProof/>
              </w:rPr>
              <w:t>-</w:t>
            </w:r>
          </w:p>
          <w:p w14:paraId="15E8AF99" w14:textId="281AAF01" w:rsidR="00291DB7" w:rsidRPr="00E74F95" w:rsidRDefault="003E17FF" w:rsidP="00AC629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</w:t>
            </w:r>
            <w:r w:rsidR="00291DB7" w:rsidRPr="00E74F95">
              <w:rPr>
                <w:rFonts w:ascii="Consolas" w:hAnsi="Consolas" w:cs="Consolas"/>
                <w:noProof/>
              </w:rPr>
              <w:t>---</w:t>
            </w:r>
          </w:p>
          <w:p w14:paraId="1AA53483" w14:textId="77777777" w:rsidR="00291DB7" w:rsidRPr="00E74F95" w:rsidRDefault="00291DB7" w:rsidP="00AC629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---</w:t>
            </w:r>
          </w:p>
          <w:p w14:paraId="4EDC3458" w14:textId="6002269B" w:rsidR="00291DB7" w:rsidRPr="00E74F95" w:rsidRDefault="00291DB7" w:rsidP="00AC629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S-*-</w:t>
            </w:r>
          </w:p>
          <w:p w14:paraId="584EB54B" w14:textId="71896419" w:rsidR="00291DB7" w:rsidRPr="00E74F95" w:rsidRDefault="00291DB7" w:rsidP="00C009D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</w:p>
        </w:tc>
      </w:tr>
      <w:tr w:rsidR="00291DB7" w:rsidRPr="0014486D" w14:paraId="5D55ABD9" w14:textId="77777777" w:rsidTr="00291DB7">
        <w:trPr>
          <w:trHeight w:val="626"/>
        </w:trPr>
        <w:tc>
          <w:tcPr>
            <w:tcW w:w="3505" w:type="dxa"/>
          </w:tcPr>
          <w:p w14:paraId="230229F4" w14:textId="01E7B9E7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5</w:t>
            </w:r>
          </w:p>
          <w:p w14:paraId="25102EF6" w14:textId="77777777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*--*-</w:t>
            </w:r>
          </w:p>
          <w:p w14:paraId="78E66B7B" w14:textId="77777777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S-*C</w:t>
            </w:r>
          </w:p>
          <w:p w14:paraId="3AB63EE7" w14:textId="77777777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*---</w:t>
            </w:r>
          </w:p>
          <w:p w14:paraId="7C97E913" w14:textId="77777777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---</w:t>
            </w:r>
          </w:p>
          <w:p w14:paraId="6AD570D7" w14:textId="66EE536F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*C-*C</w:t>
            </w:r>
          </w:p>
          <w:p w14:paraId="1956DA86" w14:textId="08985DEC" w:rsidR="00291DB7" w:rsidRPr="00E74F95" w:rsidRDefault="001272AF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r</w:t>
            </w:r>
            <w:r w:rsidR="00291DB7" w:rsidRPr="00E74F95">
              <w:rPr>
                <w:rFonts w:ascii="Consolas" w:hAnsi="Consolas" w:cs="Consolas"/>
                <w:noProof/>
              </w:rPr>
              <w:t>ight</w:t>
            </w:r>
          </w:p>
          <w:p w14:paraId="340A083E" w14:textId="012CB44E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right</w:t>
            </w:r>
          </w:p>
          <w:p w14:paraId="7FEB09E3" w14:textId="0A99FC4B" w:rsidR="00291DB7" w:rsidRPr="00E74F95" w:rsidRDefault="001272AF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up</w:t>
            </w:r>
          </w:p>
          <w:p w14:paraId="76E741B9" w14:textId="1CCDF433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eft</w:t>
            </w:r>
          </w:p>
          <w:p w14:paraId="4163DC2C" w14:textId="3ED3AA59" w:rsidR="00291DB7" w:rsidRPr="00E74F95" w:rsidRDefault="001272AF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</w:t>
            </w:r>
            <w:r w:rsidR="00291DB7" w:rsidRPr="00E74F95">
              <w:rPr>
                <w:rFonts w:ascii="Consolas" w:hAnsi="Consolas" w:cs="Consolas"/>
                <w:noProof/>
              </w:rPr>
              <w:t>eft</w:t>
            </w:r>
          </w:p>
          <w:p w14:paraId="21BA68D7" w14:textId="1C1993E2" w:rsidR="00291DB7" w:rsidRPr="00E74F95" w:rsidRDefault="00291DB7" w:rsidP="00291DB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6120" w:type="dxa"/>
          </w:tcPr>
          <w:p w14:paraId="77C9A540" w14:textId="442868F9" w:rsidR="00291DB7" w:rsidRPr="00E74F95" w:rsidRDefault="00291DB7" w:rsidP="008172AC">
            <w:pPr>
              <w:spacing w:after="0" w:line="240" w:lineRule="auto"/>
              <w:rPr>
                <w:rFonts w:ascii="Consolas" w:hAnsi="Consolas"/>
                <w:bCs/>
                <w:noProof/>
                <w:lang w:eastAsia="ja-JP"/>
              </w:rPr>
            </w:pPr>
            <w:r w:rsidRPr="00E74F95">
              <w:rPr>
                <w:rFonts w:ascii="Consolas" w:hAnsi="Consolas"/>
                <w:bCs/>
                <w:noProof/>
                <w:lang w:eastAsia="ja-JP"/>
              </w:rPr>
              <w:t>Mission failed, U-9 disappeared! Last known coordinates [</w:t>
            </w:r>
            <w:r w:rsidR="003E17FF" w:rsidRPr="00E74F95">
              <w:rPr>
                <w:rFonts w:ascii="Consolas" w:hAnsi="Consolas"/>
                <w:bCs/>
                <w:noProof/>
                <w:lang w:eastAsia="ja-JP"/>
              </w:rPr>
              <w:t>0</w:t>
            </w:r>
            <w:r w:rsidRPr="00E74F95">
              <w:rPr>
                <w:rFonts w:ascii="Consolas" w:hAnsi="Consolas"/>
                <w:bCs/>
                <w:noProof/>
                <w:lang w:eastAsia="ja-JP"/>
              </w:rPr>
              <w:t>, 0]!</w:t>
            </w:r>
          </w:p>
          <w:p w14:paraId="7F07B70A" w14:textId="463B5253" w:rsidR="00291DB7" w:rsidRPr="00E74F95" w:rsidRDefault="00291DB7" w:rsidP="007A60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S----</w:t>
            </w:r>
          </w:p>
          <w:p w14:paraId="6605F1C4" w14:textId="77777777" w:rsidR="00291DB7" w:rsidRPr="00E74F95" w:rsidRDefault="00291DB7" w:rsidP="007A60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--C</w:t>
            </w:r>
          </w:p>
          <w:p w14:paraId="0D18E537" w14:textId="77777777" w:rsidR="00291DB7" w:rsidRPr="00E74F95" w:rsidRDefault="00291DB7" w:rsidP="007A60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*---</w:t>
            </w:r>
          </w:p>
          <w:p w14:paraId="0F1E2FDF" w14:textId="77777777" w:rsidR="00291DB7" w:rsidRPr="00E74F95" w:rsidRDefault="00291DB7" w:rsidP="007A60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-----</w:t>
            </w:r>
          </w:p>
          <w:p w14:paraId="141F3D08" w14:textId="0234F4D0" w:rsidR="00291DB7" w:rsidRPr="00E74F95" w:rsidRDefault="00291DB7" w:rsidP="007A60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74F95">
              <w:rPr>
                <w:rFonts w:ascii="Consolas" w:hAnsi="Consolas" w:cs="Consolas"/>
                <w:noProof/>
              </w:rPr>
              <w:t>*C-*C</w:t>
            </w:r>
          </w:p>
          <w:p w14:paraId="142DFDE5" w14:textId="6DF7CB05" w:rsidR="00291DB7" w:rsidRPr="00E74F95" w:rsidRDefault="00291DB7" w:rsidP="008172A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0B4AEEDA" w14:textId="77777777" w:rsidR="00B97B16" w:rsidRDefault="00B97B16"/>
    <w:sectPr w:rsidR="00B97B16" w:rsidSect="00116A09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7ECAC" w14:textId="77777777" w:rsidR="001C7D8D" w:rsidRDefault="001C7D8D">
      <w:pPr>
        <w:spacing w:before="0" w:after="0" w:line="240" w:lineRule="auto"/>
      </w:pPr>
      <w:r>
        <w:separator/>
      </w:r>
    </w:p>
  </w:endnote>
  <w:endnote w:type="continuationSeparator" w:id="0">
    <w:p w14:paraId="47B851A2" w14:textId="77777777" w:rsidR="001C7D8D" w:rsidRDefault="001C7D8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27590" w14:textId="77777777" w:rsidR="00D82954" w:rsidRDefault="00234E87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FA41C0" wp14:editId="56B965A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A5557D" w14:textId="77777777" w:rsidR="00D82954" w:rsidRPr="002C539D" w:rsidRDefault="00234E8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FA41C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5A5557D" w14:textId="77777777" w:rsidR="00000000" w:rsidRPr="002C539D" w:rsidRDefault="00234E8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7D77BC" wp14:editId="6567266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B925137" w14:textId="77777777" w:rsidR="00D82954" w:rsidRPr="002C539D" w:rsidRDefault="00234E8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74262E1" w14:textId="77777777" w:rsidR="00D82954" w:rsidRPr="00596AA5" w:rsidRDefault="00234E8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327F49" wp14:editId="0D49F7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621FC" wp14:editId="0B42BEC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9E9AC9" wp14:editId="51A4E2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90DA14" wp14:editId="790B0BD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29B30" wp14:editId="259856F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4DAD27" wp14:editId="1EF8A66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15AE11" wp14:editId="0EC38F6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22CD9" wp14:editId="745F826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19C5B1" wp14:editId="6AC1D3E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7D77B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B925137" w14:textId="77777777" w:rsidR="00000000" w:rsidRPr="002C539D" w:rsidRDefault="00234E8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74262E1" w14:textId="77777777" w:rsidR="00000000" w:rsidRPr="00596AA5" w:rsidRDefault="00234E8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327F49" wp14:editId="0D49F7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621FC" wp14:editId="0B42BEC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9E9AC9" wp14:editId="51A4E2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90DA14" wp14:editId="790B0BD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29B30" wp14:editId="259856F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4DAD27" wp14:editId="1EF8A66F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15AE11" wp14:editId="0EC38F6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22CD9" wp14:editId="745F826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19C5B1" wp14:editId="6AC1D3E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1387B8E" wp14:editId="2EE8DD6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8200E6" wp14:editId="34693A8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21B4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F7A8CF" wp14:editId="0F13DD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EBB630" w14:textId="77777777" w:rsidR="00D82954" w:rsidRPr="00596AA5" w:rsidRDefault="00234E8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7E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7E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F7A8C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8EBB630" w14:textId="77777777" w:rsidR="00000000" w:rsidRPr="00596AA5" w:rsidRDefault="00234E8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7E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7E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42211" w14:textId="77777777" w:rsidR="001C7D8D" w:rsidRDefault="001C7D8D">
      <w:pPr>
        <w:spacing w:before="0" w:after="0" w:line="240" w:lineRule="auto"/>
      </w:pPr>
      <w:r>
        <w:separator/>
      </w:r>
    </w:p>
  </w:footnote>
  <w:footnote w:type="continuationSeparator" w:id="0">
    <w:p w14:paraId="514D74B2" w14:textId="77777777" w:rsidR="001C7D8D" w:rsidRDefault="001C7D8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4E239" w14:textId="77777777" w:rsidR="00D82954" w:rsidRDefault="00D8295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580F15"/>
    <w:multiLevelType w:val="hybridMultilevel"/>
    <w:tmpl w:val="1646E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pStyle w:val="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57485964">
    <w:abstractNumId w:val="2"/>
  </w:num>
  <w:num w:numId="2" w16cid:durableId="503513859">
    <w:abstractNumId w:val="0"/>
  </w:num>
  <w:num w:numId="3" w16cid:durableId="916938032">
    <w:abstractNumId w:val="1"/>
  </w:num>
  <w:num w:numId="4" w16cid:durableId="1911573947">
    <w:abstractNumId w:val="2"/>
  </w:num>
  <w:num w:numId="5" w16cid:durableId="1115825568">
    <w:abstractNumId w:val="2"/>
  </w:num>
  <w:num w:numId="6" w16cid:durableId="13181443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NDYwsrA0NDIwMjdW0lEKTi0uzszPAykwrAUAXb1SXywAAAA="/>
  </w:docVars>
  <w:rsids>
    <w:rsidRoot w:val="00B97B16"/>
    <w:rsid w:val="00005514"/>
    <w:rsid w:val="00016A6E"/>
    <w:rsid w:val="0002229B"/>
    <w:rsid w:val="00024781"/>
    <w:rsid w:val="000336D9"/>
    <w:rsid w:val="000427F5"/>
    <w:rsid w:val="0006013B"/>
    <w:rsid w:val="00070F32"/>
    <w:rsid w:val="00084129"/>
    <w:rsid w:val="000C47EE"/>
    <w:rsid w:val="000C49E6"/>
    <w:rsid w:val="000D2F37"/>
    <w:rsid w:val="000D42DD"/>
    <w:rsid w:val="000E0028"/>
    <w:rsid w:val="000E5E6D"/>
    <w:rsid w:val="001033D6"/>
    <w:rsid w:val="001152F4"/>
    <w:rsid w:val="00116A09"/>
    <w:rsid w:val="001174F2"/>
    <w:rsid w:val="001272AF"/>
    <w:rsid w:val="00127E70"/>
    <w:rsid w:val="00134963"/>
    <w:rsid w:val="0015149B"/>
    <w:rsid w:val="00183900"/>
    <w:rsid w:val="00183AB7"/>
    <w:rsid w:val="0018623E"/>
    <w:rsid w:val="001A153F"/>
    <w:rsid w:val="001A2289"/>
    <w:rsid w:val="001A5D8B"/>
    <w:rsid w:val="001C1A50"/>
    <w:rsid w:val="001C7D8D"/>
    <w:rsid w:val="001D3C3B"/>
    <w:rsid w:val="001D4211"/>
    <w:rsid w:val="001D4B94"/>
    <w:rsid w:val="001E7BC8"/>
    <w:rsid w:val="001E7EDB"/>
    <w:rsid w:val="001F052C"/>
    <w:rsid w:val="001F1B4C"/>
    <w:rsid w:val="00202D73"/>
    <w:rsid w:val="002166DE"/>
    <w:rsid w:val="0022074F"/>
    <w:rsid w:val="00225C05"/>
    <w:rsid w:val="00231FC5"/>
    <w:rsid w:val="00234156"/>
    <w:rsid w:val="00234644"/>
    <w:rsid w:val="0023482C"/>
    <w:rsid w:val="00234E87"/>
    <w:rsid w:val="00235489"/>
    <w:rsid w:val="00256328"/>
    <w:rsid w:val="002563BD"/>
    <w:rsid w:val="00257223"/>
    <w:rsid w:val="00270E56"/>
    <w:rsid w:val="0027738C"/>
    <w:rsid w:val="00287CFD"/>
    <w:rsid w:val="00287F1D"/>
    <w:rsid w:val="00291DB7"/>
    <w:rsid w:val="002A6B02"/>
    <w:rsid w:val="002B0C2E"/>
    <w:rsid w:val="002C3828"/>
    <w:rsid w:val="002D1728"/>
    <w:rsid w:val="002D3500"/>
    <w:rsid w:val="002D54E1"/>
    <w:rsid w:val="002E5777"/>
    <w:rsid w:val="002F0713"/>
    <w:rsid w:val="002F39A0"/>
    <w:rsid w:val="003152E0"/>
    <w:rsid w:val="00326C98"/>
    <w:rsid w:val="003468AC"/>
    <w:rsid w:val="00377562"/>
    <w:rsid w:val="003979DE"/>
    <w:rsid w:val="003D5F81"/>
    <w:rsid w:val="003D6039"/>
    <w:rsid w:val="003E17FF"/>
    <w:rsid w:val="003E7C68"/>
    <w:rsid w:val="003F197C"/>
    <w:rsid w:val="003F3B66"/>
    <w:rsid w:val="003F64EF"/>
    <w:rsid w:val="004103E1"/>
    <w:rsid w:val="0041188E"/>
    <w:rsid w:val="004168DD"/>
    <w:rsid w:val="0042687D"/>
    <w:rsid w:val="00454BFB"/>
    <w:rsid w:val="00456E19"/>
    <w:rsid w:val="004571E0"/>
    <w:rsid w:val="00462BD1"/>
    <w:rsid w:val="00467F32"/>
    <w:rsid w:val="004756EC"/>
    <w:rsid w:val="004804F1"/>
    <w:rsid w:val="00482476"/>
    <w:rsid w:val="00485C88"/>
    <w:rsid w:val="004933F4"/>
    <w:rsid w:val="00493E5B"/>
    <w:rsid w:val="004A0A9F"/>
    <w:rsid w:val="004A332D"/>
    <w:rsid w:val="004C4F1E"/>
    <w:rsid w:val="004D2564"/>
    <w:rsid w:val="004E390E"/>
    <w:rsid w:val="004E3F19"/>
    <w:rsid w:val="004E6C07"/>
    <w:rsid w:val="004E739A"/>
    <w:rsid w:val="004F668F"/>
    <w:rsid w:val="00502E12"/>
    <w:rsid w:val="0051391C"/>
    <w:rsid w:val="00540FED"/>
    <w:rsid w:val="00544E4D"/>
    <w:rsid w:val="00550708"/>
    <w:rsid w:val="00557ADC"/>
    <w:rsid w:val="00575337"/>
    <w:rsid w:val="00576B3C"/>
    <w:rsid w:val="005813AC"/>
    <w:rsid w:val="00583F45"/>
    <w:rsid w:val="00585747"/>
    <w:rsid w:val="005862C0"/>
    <w:rsid w:val="00590C29"/>
    <w:rsid w:val="005967BD"/>
    <w:rsid w:val="005C79E3"/>
    <w:rsid w:val="005E3CC8"/>
    <w:rsid w:val="005F4562"/>
    <w:rsid w:val="005F5887"/>
    <w:rsid w:val="00604BF0"/>
    <w:rsid w:val="006130AC"/>
    <w:rsid w:val="00626254"/>
    <w:rsid w:val="00627575"/>
    <w:rsid w:val="0063467E"/>
    <w:rsid w:val="00634A6B"/>
    <w:rsid w:val="00641FE3"/>
    <w:rsid w:val="00670324"/>
    <w:rsid w:val="00677DF3"/>
    <w:rsid w:val="00687441"/>
    <w:rsid w:val="00695D97"/>
    <w:rsid w:val="006A7CF0"/>
    <w:rsid w:val="006B1A73"/>
    <w:rsid w:val="006C760E"/>
    <w:rsid w:val="006D312C"/>
    <w:rsid w:val="006D65EE"/>
    <w:rsid w:val="006D7B5E"/>
    <w:rsid w:val="006F142A"/>
    <w:rsid w:val="0070788C"/>
    <w:rsid w:val="00722EC3"/>
    <w:rsid w:val="007300BF"/>
    <w:rsid w:val="00734464"/>
    <w:rsid w:val="007418F5"/>
    <w:rsid w:val="00746258"/>
    <w:rsid w:val="007653E2"/>
    <w:rsid w:val="0076757F"/>
    <w:rsid w:val="0076781E"/>
    <w:rsid w:val="00776CFB"/>
    <w:rsid w:val="00777F94"/>
    <w:rsid w:val="007A3088"/>
    <w:rsid w:val="007A3EAD"/>
    <w:rsid w:val="007A6072"/>
    <w:rsid w:val="007C058B"/>
    <w:rsid w:val="007C7110"/>
    <w:rsid w:val="007C7ED2"/>
    <w:rsid w:val="007D0EB7"/>
    <w:rsid w:val="007E3176"/>
    <w:rsid w:val="007F141A"/>
    <w:rsid w:val="007F6EC2"/>
    <w:rsid w:val="00805905"/>
    <w:rsid w:val="008172AC"/>
    <w:rsid w:val="00830F19"/>
    <w:rsid w:val="00835B68"/>
    <w:rsid w:val="00836429"/>
    <w:rsid w:val="00847E49"/>
    <w:rsid w:val="00855761"/>
    <w:rsid w:val="00867AD4"/>
    <w:rsid w:val="00886D2A"/>
    <w:rsid w:val="008B1191"/>
    <w:rsid w:val="008B380B"/>
    <w:rsid w:val="008C211E"/>
    <w:rsid w:val="008E1572"/>
    <w:rsid w:val="008E380E"/>
    <w:rsid w:val="008E5ABC"/>
    <w:rsid w:val="008F504A"/>
    <w:rsid w:val="00924756"/>
    <w:rsid w:val="009264E2"/>
    <w:rsid w:val="009302D4"/>
    <w:rsid w:val="00935D0E"/>
    <w:rsid w:val="0094524F"/>
    <w:rsid w:val="00947391"/>
    <w:rsid w:val="009534EE"/>
    <w:rsid w:val="009664D3"/>
    <w:rsid w:val="009926FC"/>
    <w:rsid w:val="00995FFB"/>
    <w:rsid w:val="009B2F74"/>
    <w:rsid w:val="009C50D0"/>
    <w:rsid w:val="009C5596"/>
    <w:rsid w:val="009D34FA"/>
    <w:rsid w:val="009D568E"/>
    <w:rsid w:val="009D5B96"/>
    <w:rsid w:val="009F50D5"/>
    <w:rsid w:val="00A07790"/>
    <w:rsid w:val="00A1177D"/>
    <w:rsid w:val="00A1612A"/>
    <w:rsid w:val="00A23DB4"/>
    <w:rsid w:val="00A30937"/>
    <w:rsid w:val="00A30D12"/>
    <w:rsid w:val="00A35FD8"/>
    <w:rsid w:val="00A45F5B"/>
    <w:rsid w:val="00A52B58"/>
    <w:rsid w:val="00A7546C"/>
    <w:rsid w:val="00AC6297"/>
    <w:rsid w:val="00AD0743"/>
    <w:rsid w:val="00AD1CF0"/>
    <w:rsid w:val="00AD2ED6"/>
    <w:rsid w:val="00B00E7C"/>
    <w:rsid w:val="00B06C6A"/>
    <w:rsid w:val="00B117E4"/>
    <w:rsid w:val="00B15823"/>
    <w:rsid w:val="00B2200C"/>
    <w:rsid w:val="00B31107"/>
    <w:rsid w:val="00B346E7"/>
    <w:rsid w:val="00B42E90"/>
    <w:rsid w:val="00B44308"/>
    <w:rsid w:val="00B457DC"/>
    <w:rsid w:val="00B46116"/>
    <w:rsid w:val="00B56DB0"/>
    <w:rsid w:val="00B65E2A"/>
    <w:rsid w:val="00B672F0"/>
    <w:rsid w:val="00B736EC"/>
    <w:rsid w:val="00B75AA6"/>
    <w:rsid w:val="00B91128"/>
    <w:rsid w:val="00B97B16"/>
    <w:rsid w:val="00BA0A4F"/>
    <w:rsid w:val="00BA37C0"/>
    <w:rsid w:val="00BB61DC"/>
    <w:rsid w:val="00BC16DA"/>
    <w:rsid w:val="00BC76F3"/>
    <w:rsid w:val="00BC7FE4"/>
    <w:rsid w:val="00BF04C8"/>
    <w:rsid w:val="00BF447E"/>
    <w:rsid w:val="00C009DB"/>
    <w:rsid w:val="00C10D1E"/>
    <w:rsid w:val="00C14F38"/>
    <w:rsid w:val="00C14F81"/>
    <w:rsid w:val="00C21ED3"/>
    <w:rsid w:val="00C27B58"/>
    <w:rsid w:val="00C30189"/>
    <w:rsid w:val="00C5571A"/>
    <w:rsid w:val="00C827FD"/>
    <w:rsid w:val="00C9151A"/>
    <w:rsid w:val="00CA287B"/>
    <w:rsid w:val="00CD395A"/>
    <w:rsid w:val="00CD42AE"/>
    <w:rsid w:val="00CD4AF6"/>
    <w:rsid w:val="00CD59E8"/>
    <w:rsid w:val="00CE4549"/>
    <w:rsid w:val="00D06262"/>
    <w:rsid w:val="00D33084"/>
    <w:rsid w:val="00D460E4"/>
    <w:rsid w:val="00D50BC4"/>
    <w:rsid w:val="00D65DF9"/>
    <w:rsid w:val="00D731A5"/>
    <w:rsid w:val="00D80ED6"/>
    <w:rsid w:val="00D821DF"/>
    <w:rsid w:val="00D82954"/>
    <w:rsid w:val="00D94C11"/>
    <w:rsid w:val="00DA5133"/>
    <w:rsid w:val="00DB048F"/>
    <w:rsid w:val="00DB269E"/>
    <w:rsid w:val="00DC356B"/>
    <w:rsid w:val="00DE61B0"/>
    <w:rsid w:val="00DF24F6"/>
    <w:rsid w:val="00DF5F7B"/>
    <w:rsid w:val="00DF77A1"/>
    <w:rsid w:val="00E301A0"/>
    <w:rsid w:val="00E301F2"/>
    <w:rsid w:val="00E43D52"/>
    <w:rsid w:val="00E44F52"/>
    <w:rsid w:val="00E50EBD"/>
    <w:rsid w:val="00E54A8E"/>
    <w:rsid w:val="00E67CE4"/>
    <w:rsid w:val="00E74F95"/>
    <w:rsid w:val="00E804CA"/>
    <w:rsid w:val="00E86849"/>
    <w:rsid w:val="00E87E62"/>
    <w:rsid w:val="00E955C8"/>
    <w:rsid w:val="00EA71EF"/>
    <w:rsid w:val="00EC2D5D"/>
    <w:rsid w:val="00EC32C1"/>
    <w:rsid w:val="00ED23D0"/>
    <w:rsid w:val="00ED4021"/>
    <w:rsid w:val="00EE6F6C"/>
    <w:rsid w:val="00EF68EC"/>
    <w:rsid w:val="00F20698"/>
    <w:rsid w:val="00F24810"/>
    <w:rsid w:val="00F273EB"/>
    <w:rsid w:val="00F34D2C"/>
    <w:rsid w:val="00F453C1"/>
    <w:rsid w:val="00F5647B"/>
    <w:rsid w:val="00F60A34"/>
    <w:rsid w:val="00F6704A"/>
    <w:rsid w:val="00F72F31"/>
    <w:rsid w:val="00F876D4"/>
    <w:rsid w:val="00F94C38"/>
    <w:rsid w:val="00FA0C0B"/>
    <w:rsid w:val="00FA77AC"/>
    <w:rsid w:val="00FB4F8F"/>
    <w:rsid w:val="00FB78D5"/>
    <w:rsid w:val="00FC0350"/>
    <w:rsid w:val="00FC3FE5"/>
    <w:rsid w:val="00FC5573"/>
    <w:rsid w:val="00FD1BF7"/>
    <w:rsid w:val="00FD5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46B0A"/>
  <w15:chartTrackingRefBased/>
  <w15:docId w15:val="{96E422FB-F0D2-463F-834F-6E3C53DD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6C6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B06C6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74F9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B06C6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B06C6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rsid w:val="00B06C6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B06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B06C6A"/>
    <w:rPr>
      <w:lang w:val="en-US"/>
    </w:rPr>
  </w:style>
  <w:style w:type="paragraph" w:styleId="a5">
    <w:name w:val="footer"/>
    <w:basedOn w:val="a"/>
    <w:link w:val="a6"/>
    <w:uiPriority w:val="99"/>
    <w:unhideWhenUsed/>
    <w:rsid w:val="00B06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B06C6A"/>
    <w:rPr>
      <w:lang w:val="en-US"/>
    </w:rPr>
  </w:style>
  <w:style w:type="character" w:styleId="a7">
    <w:name w:val="Hyperlink"/>
    <w:basedOn w:val="a0"/>
    <w:uiPriority w:val="99"/>
    <w:unhideWhenUsed/>
    <w:rsid w:val="00B06C6A"/>
    <w:rPr>
      <w:color w:val="0563C1" w:themeColor="hyperlink"/>
      <w:u w:val="single"/>
    </w:rPr>
  </w:style>
  <w:style w:type="character" w:styleId="a8">
    <w:name w:val="Strong"/>
    <w:aliases w:val="Example Test"/>
    <w:basedOn w:val="a0"/>
    <w:uiPriority w:val="22"/>
    <w:qFormat/>
    <w:rsid w:val="00B06C6A"/>
    <w:rPr>
      <w:b/>
      <w:bCs/>
    </w:rPr>
  </w:style>
  <w:style w:type="paragraph" w:styleId="a9">
    <w:name w:val="List Paragraph"/>
    <w:basedOn w:val="a"/>
    <w:link w:val="aa"/>
    <w:uiPriority w:val="34"/>
    <w:qFormat/>
    <w:rsid w:val="00B06C6A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B06C6A"/>
    <w:rPr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955C8"/>
    <w:rPr>
      <w:color w:val="605E5C"/>
      <w:shd w:val="clear" w:color="auto" w:fill="E1DFDD"/>
    </w:rPr>
  </w:style>
  <w:style w:type="table" w:styleId="ab">
    <w:name w:val="Table Grid"/>
    <w:basedOn w:val="a1"/>
    <w:uiPriority w:val="39"/>
    <w:rsid w:val="00502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лавие 2 Знак"/>
    <w:basedOn w:val="a0"/>
    <w:link w:val="2"/>
    <w:uiPriority w:val="9"/>
    <w:rsid w:val="00E74F95"/>
    <w:rPr>
      <w:rFonts w:eastAsiaTheme="majorEastAsia" w:cstheme="majorBidi"/>
      <w:b/>
      <w:bCs/>
      <w:color w:val="7C380A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Action_of_22_September_191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M_U-9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HMS_Cressy_(1899)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HMS_Hogue_(1900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HMS_Aboukir_(1900)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2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tsa Nenova</dc:creator>
  <cp:keywords/>
  <dc:description/>
  <cp:lastModifiedBy>Yoana Yonkova</cp:lastModifiedBy>
  <cp:revision>33</cp:revision>
  <dcterms:created xsi:type="dcterms:W3CDTF">2022-08-27T17:26:00Z</dcterms:created>
  <dcterms:modified xsi:type="dcterms:W3CDTF">2023-12-0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ef4ab975680d8f9f662317fb28a9cc1ef205d3f04b317528f5fbdf335df439</vt:lpwstr>
  </property>
</Properties>
</file>